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0EB2" w:rsidRPr="00E9030A" w:rsidRDefault="00A90EB2" w:rsidP="00E9030A">
      <w:pPr>
        <w:spacing w:before="120" w:after="120"/>
        <w:ind w:right="119"/>
        <w:rPr>
          <w:rFonts w:ascii="Century Gothic" w:hAnsi="Century Gothic"/>
          <w:b/>
          <w:color w:val="FFFFFF" w:themeColor="background1"/>
          <w:sz w:val="16"/>
          <w:szCs w:val="16"/>
        </w:rPr>
      </w:pPr>
    </w:p>
    <w:tbl>
      <w:tblPr>
        <w:tblpPr w:leftFromText="180" w:rightFromText="180" w:vertAnchor="text" w:horzAnchor="margin" w:tblpXSpec="center" w:tblpY="-289"/>
        <w:tblW w:w="106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17365D" w:themeFill="text2" w:themeFillShade="BF"/>
        <w:tblLayout w:type="fixed"/>
        <w:tblLook w:val="0000" w:firstRow="0" w:lastRow="0" w:firstColumn="0" w:lastColumn="0" w:noHBand="0" w:noVBand="0"/>
      </w:tblPr>
      <w:tblGrid>
        <w:gridCol w:w="10632"/>
      </w:tblGrid>
      <w:tr w:rsidR="007A1F9C" w:rsidRPr="00AF3FB1" w:rsidTr="005025CB">
        <w:trPr>
          <w:cantSplit/>
          <w:trHeight w:val="413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</w:tcPr>
          <w:p w:rsidR="007A1F9C" w:rsidRPr="00AF3FB1" w:rsidRDefault="0063604F" w:rsidP="005025CB">
            <w:pPr>
              <w:jc w:val="center"/>
              <w:rPr>
                <w:rFonts w:ascii="Century Gothic" w:hAnsi="Century Gothic" w:cstheme="minorHAnsi"/>
                <w:color w:val="FFFFFF" w:themeColor="background1"/>
                <w:sz w:val="36"/>
                <w:szCs w:val="36"/>
              </w:rPr>
            </w:pPr>
            <w:r w:rsidRPr="00AF3FB1">
              <w:rPr>
                <w:rFonts w:ascii="Century Gothic" w:hAnsi="Century Gothic" w:cstheme="minorHAnsi"/>
                <w:b/>
                <w:color w:val="FFFFFF" w:themeColor="background1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equest for WCGSCHOOLS.GOV.ZA Email</w:t>
            </w:r>
            <w:r w:rsidR="007A1F9C" w:rsidRPr="00AF3FB1">
              <w:rPr>
                <w:rFonts w:ascii="Century Gothic" w:hAnsi="Century Gothic" w:cstheme="minorHAnsi"/>
                <w:b/>
                <w:color w:val="FFFFFF" w:themeColor="background1"/>
                <w:sz w:val="36"/>
                <w:szCs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</w:tr>
    </w:tbl>
    <w:p w:rsidR="00140BFF" w:rsidRPr="00312B82" w:rsidRDefault="007A1F9C" w:rsidP="00E9030A">
      <w:pPr>
        <w:pStyle w:val="NoSpacing"/>
        <w:spacing w:after="240"/>
        <w:jc w:val="center"/>
        <w:rPr>
          <w:rFonts w:ascii="Century Gothic" w:hAnsi="Century Gothic"/>
          <w:b/>
          <w:sz w:val="24"/>
        </w:rPr>
      </w:pPr>
      <w:r w:rsidRPr="00312B82">
        <w:rPr>
          <w:rFonts w:ascii="Century Gothic" w:hAnsi="Century Gothic"/>
          <w:b/>
          <w:sz w:val="24"/>
        </w:rPr>
        <w:t>APPLICANT</w:t>
      </w:r>
      <w:r w:rsidR="00F641FC" w:rsidRPr="00312B82">
        <w:rPr>
          <w:rFonts w:ascii="Century Gothic" w:hAnsi="Century Gothic"/>
          <w:b/>
          <w:sz w:val="24"/>
        </w:rPr>
        <w:t xml:space="preserve"> / EMPLOYEE</w:t>
      </w:r>
      <w:r w:rsidR="00140BFF" w:rsidRPr="00312B82">
        <w:rPr>
          <w:rFonts w:ascii="Century Gothic" w:hAnsi="Century Gothic"/>
          <w:b/>
          <w:sz w:val="24"/>
        </w:rPr>
        <w:t xml:space="preserve"> PERSONAL DETAILS</w:t>
      </w:r>
      <w:r w:rsidR="00E60152" w:rsidRPr="00312B82">
        <w:rPr>
          <w:rFonts w:ascii="Century Gothic" w:hAnsi="Century Gothic"/>
          <w:b/>
          <w:sz w:val="24"/>
        </w:rPr>
        <w:t xml:space="preserve"> (COMPULSORY)</w:t>
      </w:r>
    </w:p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88"/>
        <w:gridCol w:w="3402"/>
        <w:gridCol w:w="1619"/>
        <w:gridCol w:w="1844"/>
        <w:gridCol w:w="567"/>
        <w:gridCol w:w="1400"/>
      </w:tblGrid>
      <w:tr w:rsidR="000B6F67" w:rsidRPr="00AF3FB1" w:rsidTr="00743990">
        <w:trPr>
          <w:trHeight w:val="757"/>
          <w:jc w:val="center"/>
        </w:trPr>
        <w:tc>
          <w:tcPr>
            <w:tcW w:w="1788" w:type="dxa"/>
            <w:shd w:val="clear" w:color="auto" w:fill="D9D9D9"/>
            <w:vAlign w:val="center"/>
          </w:tcPr>
          <w:p w:rsidR="000B6F67" w:rsidRPr="00805CE3" w:rsidRDefault="000B6F67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PERSAL  Number</w:t>
            </w:r>
          </w:p>
        </w:tc>
        <w:sdt>
          <w:sdtP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id w:val="-795835724"/>
            <w:placeholder>
              <w:docPart w:val="E25D2199E435472BA65494C7DBF5D9A4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3402" w:type="dxa"/>
                <w:vAlign w:val="center"/>
              </w:tcPr>
              <w:p w:rsidR="000B6F67" w:rsidRPr="00AF3FB1" w:rsidRDefault="003A1B4E" w:rsidP="003A1B4E">
                <w:pPr>
                  <w:pStyle w:val="NoSpacing"/>
                  <w:rPr>
                    <w:rFonts w:ascii="Century Gothic" w:hAnsi="Century Gothic"/>
                    <w:iCs/>
                    <w:sz w:val="16"/>
                    <w:szCs w:val="16"/>
                  </w:rPr>
                </w:pPr>
                <w:r w:rsidRPr="00700C59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PERSAL Number</w:t>
                </w:r>
              </w:p>
            </w:tc>
          </w:sdtContent>
        </w:sdt>
        <w:tc>
          <w:tcPr>
            <w:tcW w:w="1619" w:type="dxa"/>
            <w:shd w:val="clear" w:color="auto" w:fill="D9D9D9" w:themeFill="background1" w:themeFillShade="D9"/>
            <w:vAlign w:val="center"/>
          </w:tcPr>
          <w:p w:rsidR="000B6F67" w:rsidRPr="00805CE3" w:rsidRDefault="000B6F67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ID No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37249264"/>
            <w:placeholder>
              <w:docPart w:val="75B226DAA487424193B3B8140303805A"/>
            </w:placeholder>
            <w:showingPlcHdr/>
          </w:sdtPr>
          <w:sdtEndPr/>
          <w:sdtContent>
            <w:tc>
              <w:tcPr>
                <w:tcW w:w="3811" w:type="dxa"/>
                <w:gridSpan w:val="3"/>
                <w:vAlign w:val="center"/>
              </w:tcPr>
              <w:p w:rsidR="000B6F67" w:rsidRPr="00AF3FB1" w:rsidRDefault="00EB2E23" w:rsidP="00E9030A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700C59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E9030A" w:rsidRPr="00700C59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ID Number</w:t>
                </w:r>
                <w:r w:rsidRPr="00700C59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140BFF" w:rsidRPr="00AF3FB1" w:rsidTr="005025CB">
        <w:trPr>
          <w:trHeight w:val="398"/>
          <w:jc w:val="center"/>
        </w:trPr>
        <w:tc>
          <w:tcPr>
            <w:tcW w:w="1788" w:type="dxa"/>
            <w:shd w:val="clear" w:color="auto" w:fill="D9D9D9"/>
            <w:vAlign w:val="center"/>
          </w:tcPr>
          <w:p w:rsidR="005025CB" w:rsidRPr="00805CE3" w:rsidRDefault="00140BFF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Surnam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365058813"/>
            <w:placeholder>
              <w:docPart w:val="B49326BD444B424683C4EC32AF58B16D"/>
            </w:placeholder>
            <w:showingPlcHdr/>
          </w:sdtPr>
          <w:sdtEndPr/>
          <w:sdtContent>
            <w:tc>
              <w:tcPr>
                <w:tcW w:w="3402" w:type="dxa"/>
                <w:vAlign w:val="center"/>
              </w:tcPr>
              <w:p w:rsidR="00140BFF" w:rsidRPr="00AF3FB1" w:rsidRDefault="00D26987" w:rsidP="00E9030A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E9030A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SURNAME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1619" w:type="dxa"/>
            <w:shd w:val="clear" w:color="auto" w:fill="D9D9D9"/>
            <w:vAlign w:val="center"/>
          </w:tcPr>
          <w:p w:rsidR="00140BFF" w:rsidRPr="00805CE3" w:rsidRDefault="0056737F" w:rsidP="005025CB">
            <w:pPr>
              <w:pStyle w:val="NoSpacing"/>
              <w:rPr>
                <w:rFonts w:ascii="Century Gothic" w:hAnsi="Century Gothic"/>
                <w:b/>
                <w:i/>
                <w:iCs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E-mail Address</w:t>
            </w:r>
            <w:r w:rsidR="00140BFF" w:rsidRPr="00805CE3">
              <w:rPr>
                <w:rFonts w:ascii="Century Gothic" w:hAnsi="Century Gothic"/>
                <w:b/>
                <w:sz w:val="16"/>
                <w:szCs w:val="16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35846473"/>
            <w:placeholder>
              <w:docPart w:val="9958570D83054E438BA5B68C5929A923"/>
            </w:placeholder>
            <w:showingPlcHdr/>
          </w:sdtPr>
          <w:sdtEndPr/>
          <w:sdtContent>
            <w:tc>
              <w:tcPr>
                <w:tcW w:w="3811" w:type="dxa"/>
                <w:gridSpan w:val="3"/>
                <w:vAlign w:val="center"/>
              </w:tcPr>
              <w:p w:rsidR="00140BFF" w:rsidRPr="00AF3FB1" w:rsidRDefault="00D26987" w:rsidP="00312B82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312B82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Email address</w:t>
                </w:r>
              </w:p>
            </w:tc>
          </w:sdtContent>
        </w:sdt>
      </w:tr>
      <w:tr w:rsidR="00F802B9" w:rsidRPr="00AF3FB1" w:rsidTr="005025CB">
        <w:trPr>
          <w:trHeight w:val="609"/>
          <w:jc w:val="center"/>
        </w:trPr>
        <w:tc>
          <w:tcPr>
            <w:tcW w:w="1788" w:type="dxa"/>
            <w:shd w:val="clear" w:color="auto" w:fill="D9D9D9"/>
            <w:vAlign w:val="center"/>
          </w:tcPr>
          <w:p w:rsidR="00F802B9" w:rsidRPr="00805CE3" w:rsidRDefault="00F802B9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First Name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214583567"/>
            <w:placeholder>
              <w:docPart w:val="47DA8FCFFDCA440197AA0FC85E83DDD1"/>
            </w:placeholder>
            <w:showingPlcHdr/>
          </w:sdtPr>
          <w:sdtEndPr/>
          <w:sdtContent>
            <w:tc>
              <w:tcPr>
                <w:tcW w:w="3402" w:type="dxa"/>
                <w:vAlign w:val="center"/>
              </w:tcPr>
              <w:p w:rsidR="00F802B9" w:rsidRPr="00AF3FB1" w:rsidRDefault="00D26987" w:rsidP="00E9030A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E9030A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FULL NAMES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1619" w:type="dxa"/>
            <w:shd w:val="clear" w:color="auto" w:fill="D9D9D9"/>
            <w:vAlign w:val="center"/>
          </w:tcPr>
          <w:p w:rsidR="00F802B9" w:rsidRPr="00805CE3" w:rsidRDefault="00F802B9" w:rsidP="005025CB">
            <w:pPr>
              <w:pStyle w:val="NoSpacing"/>
              <w:rPr>
                <w:rFonts w:ascii="Century Gothic" w:hAnsi="Century Gothic"/>
                <w:b/>
                <w:i/>
                <w:w w:val="80"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 xml:space="preserve">Display Name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93059532"/>
            <w:placeholder>
              <w:docPart w:val="E1BDE886DC214231A95B846201BA50B8"/>
            </w:placeholder>
            <w:showingPlcHdr/>
          </w:sdtPr>
          <w:sdtEndPr/>
          <w:sdtContent>
            <w:tc>
              <w:tcPr>
                <w:tcW w:w="1844" w:type="dxa"/>
                <w:shd w:val="clear" w:color="auto" w:fill="auto"/>
                <w:vAlign w:val="center"/>
              </w:tcPr>
              <w:p w:rsidR="00F802B9" w:rsidRPr="00AF3FB1" w:rsidRDefault="00D26987" w:rsidP="00E9030A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E9030A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DISPLAY NAME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567" w:type="dxa"/>
            <w:shd w:val="clear" w:color="auto" w:fill="D9D9D9" w:themeFill="background1" w:themeFillShade="D9"/>
            <w:vAlign w:val="center"/>
          </w:tcPr>
          <w:p w:rsidR="00F802B9" w:rsidRPr="00805CE3" w:rsidRDefault="00F802B9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Titl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6025927"/>
            <w:placeholder>
              <w:docPart w:val="F6DD5D0C7FBC4DEC953DF22CE3B877BE"/>
            </w:placeholder>
            <w:showingPlcHdr/>
          </w:sdtPr>
          <w:sdtEndPr/>
          <w:sdtContent>
            <w:tc>
              <w:tcPr>
                <w:tcW w:w="1400" w:type="dxa"/>
                <w:shd w:val="clear" w:color="auto" w:fill="auto"/>
                <w:vAlign w:val="center"/>
              </w:tcPr>
              <w:p w:rsidR="00F802B9" w:rsidRPr="00AF3FB1" w:rsidRDefault="002458C6" w:rsidP="005025CB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TITLE</w:t>
                </w:r>
                <w:r w:rsidR="00D26987"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140BFF" w:rsidRPr="00AF3FB1" w:rsidTr="005025CB">
        <w:trPr>
          <w:trHeight w:val="424"/>
          <w:jc w:val="center"/>
        </w:trPr>
        <w:tc>
          <w:tcPr>
            <w:tcW w:w="1788" w:type="dxa"/>
            <w:shd w:val="clear" w:color="auto" w:fill="D9D9D9"/>
            <w:vAlign w:val="center"/>
          </w:tcPr>
          <w:p w:rsidR="00140BFF" w:rsidRPr="00805CE3" w:rsidRDefault="002C6B5C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School</w:t>
            </w:r>
            <w:r w:rsidR="00A96598" w:rsidRPr="00805CE3">
              <w:rPr>
                <w:rFonts w:ascii="Century Gothic" w:hAnsi="Century Gothic"/>
                <w:b/>
                <w:sz w:val="16"/>
                <w:szCs w:val="16"/>
              </w:rPr>
              <w:t xml:space="preserve"> Nam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84054997"/>
            <w:placeholder>
              <w:docPart w:val="15D8D917130E472CA4581775AA264637"/>
            </w:placeholder>
            <w:showingPlcHdr/>
          </w:sdtPr>
          <w:sdtEndPr/>
          <w:sdtContent>
            <w:tc>
              <w:tcPr>
                <w:tcW w:w="3402" w:type="dxa"/>
                <w:vAlign w:val="center"/>
              </w:tcPr>
              <w:p w:rsidR="00140BFF" w:rsidRPr="00AF3FB1" w:rsidRDefault="00D26987" w:rsidP="002458C6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2458C6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SCHOOL NAME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1619" w:type="dxa"/>
            <w:shd w:val="clear" w:color="auto" w:fill="D9D9D9" w:themeFill="background1" w:themeFillShade="D9"/>
            <w:vAlign w:val="center"/>
          </w:tcPr>
          <w:p w:rsidR="00140BFF" w:rsidRPr="00805CE3" w:rsidRDefault="002C6B5C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Designation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171797838"/>
            <w:placeholder>
              <w:docPart w:val="CE261B93D9184BA18F0B9E62CDB9FFE1"/>
            </w:placeholder>
            <w:showingPlcHdr/>
          </w:sdtPr>
          <w:sdtEndPr/>
          <w:sdtContent>
            <w:tc>
              <w:tcPr>
                <w:tcW w:w="3811" w:type="dxa"/>
                <w:gridSpan w:val="3"/>
                <w:vAlign w:val="center"/>
              </w:tcPr>
              <w:p w:rsidR="00140BFF" w:rsidRPr="00AF3FB1" w:rsidRDefault="00D26987" w:rsidP="002458C6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2458C6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DESIGNATION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CF0E21" w:rsidRPr="00AF3FB1" w:rsidTr="00F77724">
        <w:trPr>
          <w:jc w:val="center"/>
        </w:trPr>
        <w:tc>
          <w:tcPr>
            <w:tcW w:w="1788" w:type="dxa"/>
            <w:shd w:val="clear" w:color="auto" w:fill="D9D9D9"/>
            <w:vAlign w:val="center"/>
          </w:tcPr>
          <w:p w:rsidR="00CF0E21" w:rsidRPr="00805CE3" w:rsidRDefault="00CF0E21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District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501773384"/>
            <w:placeholder>
              <w:docPart w:val="DA48A1F45A6341E583F0817E904ABFDE"/>
            </w:placeholder>
            <w:showingPlcHdr/>
            <w:comboBox>
              <w:listItem w:value="Choose an item."/>
              <w:listItem w:displayText="CAPE WINELANDS" w:value="CAPE WINELANDS"/>
              <w:listItem w:displayText="EDEN AND CENTRAL KAROO" w:value="EDEN AND CENTRAL KAROO"/>
              <w:listItem w:displayText="METRO CENTRAL" w:value="METRO CENTRAL"/>
              <w:listItem w:displayText="METRO EAST" w:value="METRO EAST"/>
              <w:listItem w:displayText="METRO NORTH" w:value="METRO NORTH"/>
              <w:listItem w:displayText="METRO SOUTH" w:value="METRO SOUTH"/>
              <w:listItem w:displayText="OVERBERG" w:value="OVERBERG"/>
              <w:listItem w:displayText="WEST COAST" w:value="WEST COAST"/>
            </w:comboBox>
          </w:sdtPr>
          <w:sdtEndPr/>
          <w:sdtContent>
            <w:tc>
              <w:tcPr>
                <w:tcW w:w="3402" w:type="dxa"/>
                <w:vAlign w:val="center"/>
              </w:tcPr>
              <w:p w:rsidR="00CF0E21" w:rsidRPr="00AF3FB1" w:rsidRDefault="00CF0E21" w:rsidP="002458C6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Select your DISTRICT</w:t>
                </w:r>
                <w:r w:rsidRPr="00805CE3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1619" w:type="dxa"/>
            <w:shd w:val="clear" w:color="auto" w:fill="D9D9D9" w:themeFill="background1" w:themeFillShade="D9"/>
            <w:vAlign w:val="center"/>
          </w:tcPr>
          <w:p w:rsidR="00CF0E21" w:rsidRPr="00805CE3" w:rsidRDefault="00CF0E21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School Tel Number</w:t>
            </w:r>
          </w:p>
        </w:tc>
        <w:sdt>
          <w:sdtPr>
            <w:rPr>
              <w:rFonts w:ascii="Century Gothic" w:hAnsi="Century Gothic"/>
              <w:color w:val="A6A6A6" w:themeColor="background1" w:themeShade="A6"/>
              <w:sz w:val="16"/>
              <w:szCs w:val="16"/>
            </w:rPr>
            <w:id w:val="-1689359806"/>
            <w:placeholder>
              <w:docPart w:val="49467E41E68D4CE68539F94338A9AED0"/>
            </w:placeholder>
            <w:showingPlcHdr/>
          </w:sdtPr>
          <w:sdtEndPr/>
          <w:sdtContent>
            <w:tc>
              <w:tcPr>
                <w:tcW w:w="3811" w:type="dxa"/>
                <w:gridSpan w:val="3"/>
                <w:vAlign w:val="center"/>
              </w:tcPr>
              <w:p w:rsidR="00CF0E21" w:rsidRPr="00AF3FB1" w:rsidRDefault="00CF0E21" w:rsidP="00E706F1">
                <w:pPr>
                  <w:pStyle w:val="NoSpacing"/>
                  <w:rPr>
                    <w:rFonts w:ascii="Century Gothic" w:hAnsi="Century Gothic"/>
                    <w:color w:val="A6A6A6" w:themeColor="background1" w:themeShade="A6"/>
                    <w:sz w:val="16"/>
                    <w:szCs w:val="16"/>
                  </w:rPr>
                </w:pPr>
                <w:r w:rsidRPr="0017775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School Number.</w:t>
                </w:r>
              </w:p>
            </w:tc>
          </w:sdtContent>
        </w:sdt>
      </w:tr>
      <w:tr w:rsidR="00CF0E21" w:rsidRPr="00AF3FB1" w:rsidTr="00CF0E21">
        <w:trPr>
          <w:trHeight w:val="540"/>
          <w:jc w:val="center"/>
        </w:trPr>
        <w:tc>
          <w:tcPr>
            <w:tcW w:w="1788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CF0E21" w:rsidRPr="00805CE3" w:rsidRDefault="00CF0E21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EMIS Number</w:t>
            </w:r>
          </w:p>
        </w:tc>
        <w:sdt>
          <w:sdtPr>
            <w:rPr>
              <w:rStyle w:val="PlaceholderText"/>
              <w:rFonts w:eastAsiaTheme="minorHAnsi"/>
            </w:rPr>
            <w:id w:val="1375355621"/>
            <w:placeholder>
              <w:docPart w:val="4F7D34002D4440F0A224A9C29C68AA1A"/>
            </w:placeholder>
            <w:showingPlcHdr/>
          </w:sdtPr>
          <w:sdtEndPr>
            <w:rPr>
              <w:rStyle w:val="DefaultParagraphFont"/>
              <w:rFonts w:ascii="Century Gothic" w:eastAsia="Times New Roman" w:hAnsi="Century Gothic"/>
              <w:color w:val="auto"/>
              <w:sz w:val="16"/>
              <w:szCs w:val="16"/>
            </w:rPr>
          </w:sdtEndPr>
          <w:sdtContent>
            <w:tc>
              <w:tcPr>
                <w:tcW w:w="3402" w:type="dxa"/>
                <w:tcBorders>
                  <w:bottom w:val="single" w:sz="4" w:space="0" w:color="auto"/>
                </w:tcBorders>
                <w:vAlign w:val="center"/>
              </w:tcPr>
              <w:p w:rsidR="00CF0E21" w:rsidRDefault="000C35A3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EMIS NO</w:t>
                </w:r>
                <w:r w:rsidR="00CF0E21" w:rsidRPr="007F4F0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161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F0E21" w:rsidRPr="00805CE3" w:rsidRDefault="00CF0E21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>
              <w:rPr>
                <w:rFonts w:ascii="Century Gothic" w:hAnsi="Century Gothic"/>
                <w:b/>
                <w:sz w:val="16"/>
                <w:szCs w:val="16"/>
              </w:rPr>
              <w:t>Cell Number</w:t>
            </w:r>
          </w:p>
        </w:tc>
        <w:sdt>
          <w:sdtPr>
            <w:rPr>
              <w:rFonts w:ascii="Century Gothic" w:hAnsi="Century Gothic"/>
              <w:color w:val="A6A6A6" w:themeColor="background1" w:themeShade="A6"/>
              <w:sz w:val="16"/>
              <w:szCs w:val="16"/>
            </w:rPr>
            <w:id w:val="-14076664"/>
            <w:placeholder>
              <w:docPart w:val="BFF82FC29076465D9EFBE00CCD110FDF"/>
            </w:placeholder>
            <w:showingPlcHdr/>
          </w:sdtPr>
          <w:sdtEndPr/>
          <w:sdtContent>
            <w:tc>
              <w:tcPr>
                <w:tcW w:w="3811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:rsidR="00CF0E21" w:rsidRDefault="00CF0E21" w:rsidP="00E706F1">
                <w:pPr>
                  <w:pStyle w:val="NoSpacing"/>
                  <w:rPr>
                    <w:rFonts w:ascii="Century Gothic" w:hAnsi="Century Gothic"/>
                    <w:color w:val="A6A6A6" w:themeColor="background1" w:themeShade="A6"/>
                    <w:sz w:val="16"/>
                    <w:szCs w:val="16"/>
                  </w:rPr>
                </w:pPr>
                <w:r w:rsidRPr="00E706F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Cell Number.</w:t>
                </w:r>
              </w:p>
            </w:tc>
          </w:sdtContent>
        </w:sdt>
      </w:tr>
    </w:tbl>
    <w:p w:rsidR="00CF0E21" w:rsidRDefault="00CF0E21" w:rsidP="00CF0E21">
      <w:pPr>
        <w:pStyle w:val="NoSpacing"/>
        <w:jc w:val="center"/>
        <w:rPr>
          <w:rFonts w:ascii="Century Gothic" w:hAnsi="Century Gothic"/>
          <w:b/>
          <w:sz w:val="24"/>
        </w:rPr>
      </w:pPr>
    </w:p>
    <w:p w:rsidR="00CF0E21" w:rsidRPr="00605A31" w:rsidRDefault="00CF0E21" w:rsidP="00CF0E21">
      <w:pPr>
        <w:pStyle w:val="NoSpacing"/>
        <w:jc w:val="center"/>
        <w:rPr>
          <w:rFonts w:ascii="Century Gothic" w:hAnsi="Century Gothic"/>
          <w:b/>
          <w:sz w:val="24"/>
        </w:rPr>
      </w:pPr>
      <w:r w:rsidRPr="00605A31">
        <w:rPr>
          <w:rFonts w:ascii="Century Gothic" w:hAnsi="Century Gothic"/>
          <w:b/>
          <w:sz w:val="24"/>
        </w:rPr>
        <w:t>SERVICES REQUIRED</w:t>
      </w:r>
    </w:p>
    <w:p w:rsidR="00140BFF" w:rsidRPr="00AF3FB1" w:rsidRDefault="00CF0E21" w:rsidP="007F4F01">
      <w:pPr>
        <w:pStyle w:val="NoSpacing"/>
        <w:spacing w:line="360" w:lineRule="auto"/>
        <w:rPr>
          <w:rFonts w:ascii="Century Gothic" w:hAnsi="Century Gothic"/>
        </w:rPr>
      </w:pPr>
      <w:r w:rsidRPr="00AF3FB1">
        <w:rPr>
          <w:rFonts w:ascii="Century Gothic" w:hAnsi="Century Gothic"/>
          <w:sz w:val="18"/>
          <w:szCs w:val="18"/>
        </w:rPr>
        <w:t>Please indicate the service(s) required by ticking the relevant block(s) below</w:t>
      </w:r>
    </w:p>
    <w:tbl>
      <w:tblPr>
        <w:tblpPr w:leftFromText="180" w:rightFromText="180" w:vertAnchor="text" w:horzAnchor="margin" w:tblpY="17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68"/>
        <w:gridCol w:w="2884"/>
        <w:gridCol w:w="730"/>
        <w:gridCol w:w="1847"/>
        <w:gridCol w:w="2551"/>
        <w:gridCol w:w="826"/>
      </w:tblGrid>
      <w:tr w:rsidR="00CF0E21" w:rsidRPr="00AF3FB1" w:rsidTr="00CF0E21">
        <w:trPr>
          <w:trHeight w:val="315"/>
        </w:trPr>
        <w:tc>
          <w:tcPr>
            <w:tcW w:w="4652" w:type="dxa"/>
            <w:gridSpan w:val="2"/>
            <w:shd w:val="clear" w:color="auto" w:fill="D9D9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Create a new user account (e-mail)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541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0" w:type="dxa"/>
                <w:shd w:val="clear" w:color="auto" w:fill="auto"/>
                <w:vAlign w:val="center"/>
              </w:tcPr>
              <w:p w:rsidR="00CF0E21" w:rsidRPr="00AF3FB1" w:rsidRDefault="00CF0E21" w:rsidP="00CF0E21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4398" w:type="dxa"/>
            <w:gridSpan w:val="2"/>
            <w:shd w:val="clear" w:color="auto" w:fill="D9D9D9" w:themeFill="background1" w:themeFillShade="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Disable user account from the network &amp; e-mail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78107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6" w:type="dxa"/>
                <w:vAlign w:val="center"/>
              </w:tcPr>
              <w:p w:rsidR="00CF0E21" w:rsidRPr="00AF3FB1" w:rsidRDefault="00CF0E21" w:rsidP="00CF0E21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F0E21" w:rsidRPr="00AF3FB1" w:rsidTr="00CF0E21">
        <w:trPr>
          <w:trHeight w:val="285"/>
        </w:trPr>
        <w:tc>
          <w:tcPr>
            <w:tcW w:w="4652" w:type="dxa"/>
            <w:gridSpan w:val="2"/>
            <w:shd w:val="clear" w:color="auto" w:fill="D9D9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Move an existing user account from one school to another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051372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0" w:type="dxa"/>
                <w:shd w:val="clear" w:color="auto" w:fill="auto"/>
                <w:vAlign w:val="center"/>
              </w:tcPr>
              <w:p w:rsidR="00CF0E21" w:rsidRPr="00AF3FB1" w:rsidRDefault="00CF0E21" w:rsidP="00CF0E21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4398" w:type="dxa"/>
            <w:gridSpan w:val="2"/>
            <w:shd w:val="clear" w:color="auto" w:fill="D9D9D9" w:themeFill="background1" w:themeFillShade="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Update user account detail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71638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6" w:type="dxa"/>
                <w:vAlign w:val="center"/>
              </w:tcPr>
              <w:p w:rsidR="00CF0E21" w:rsidRPr="00AF3FB1" w:rsidRDefault="00CF0E21" w:rsidP="00CF0E21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F0E21" w:rsidRPr="00AF3FB1" w:rsidTr="00CF0E21">
        <w:trPr>
          <w:trHeight w:val="300"/>
        </w:trPr>
        <w:tc>
          <w:tcPr>
            <w:tcW w:w="4652" w:type="dxa"/>
            <w:gridSpan w:val="2"/>
            <w:shd w:val="clear" w:color="auto" w:fill="D9D9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Add user to a distribution list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838768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30" w:type="dxa"/>
                <w:shd w:val="clear" w:color="auto" w:fill="auto"/>
                <w:vAlign w:val="center"/>
              </w:tcPr>
              <w:p w:rsidR="00CF0E21" w:rsidRPr="00AF3FB1" w:rsidRDefault="00CF0E21" w:rsidP="00CF0E21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4398" w:type="dxa"/>
            <w:gridSpan w:val="2"/>
            <w:shd w:val="clear" w:color="auto" w:fill="D9D9D9" w:themeFill="background1" w:themeFillShade="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Reactivate previous disabled account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49888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6" w:type="dxa"/>
                <w:vAlign w:val="center"/>
              </w:tcPr>
              <w:p w:rsidR="00CF0E21" w:rsidRPr="00AF3FB1" w:rsidRDefault="00CF0E21" w:rsidP="00CF0E21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F0E21" w:rsidRPr="00AF3FB1" w:rsidTr="00CF0E21">
        <w:trPr>
          <w:trHeight w:val="300"/>
        </w:trPr>
        <w:tc>
          <w:tcPr>
            <w:tcW w:w="1768" w:type="dxa"/>
            <w:shd w:val="clear" w:color="auto" w:fill="D9D9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Applicant Nam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952587685"/>
            <w:placeholder>
              <w:docPart w:val="DB22C003C00F42E5A868D0DB5DE63078"/>
            </w:placeholder>
            <w:showingPlcHdr/>
          </w:sdtPr>
          <w:sdtEndPr/>
          <w:sdtContent>
            <w:tc>
              <w:tcPr>
                <w:tcW w:w="3614" w:type="dxa"/>
                <w:gridSpan w:val="2"/>
                <w:shd w:val="clear" w:color="auto" w:fill="auto"/>
                <w:vAlign w:val="center"/>
              </w:tcPr>
              <w:p w:rsidR="00CF0E21" w:rsidRPr="00AF3FB1" w:rsidRDefault="00CF0E21" w:rsidP="00CF0E21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text.</w:t>
                </w:r>
              </w:p>
            </w:tc>
          </w:sdtContent>
        </w:sdt>
        <w:tc>
          <w:tcPr>
            <w:tcW w:w="1847" w:type="dxa"/>
            <w:shd w:val="clear" w:color="auto" w:fill="D9D9D9" w:themeFill="background1" w:themeFillShade="D9"/>
            <w:vAlign w:val="center"/>
          </w:tcPr>
          <w:p w:rsidR="00CF0E21" w:rsidRPr="00805CE3" w:rsidRDefault="00CF0E21" w:rsidP="00CF0E21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Application Name</w:t>
            </w:r>
          </w:p>
        </w:tc>
        <w:tc>
          <w:tcPr>
            <w:tcW w:w="3377" w:type="dxa"/>
            <w:gridSpan w:val="2"/>
            <w:shd w:val="clear" w:color="auto" w:fill="auto"/>
            <w:vAlign w:val="center"/>
          </w:tcPr>
          <w:p w:rsidR="00CF0E21" w:rsidRPr="00AF3FB1" w:rsidRDefault="00CF0E21" w:rsidP="00CF0E21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Outlook Web Access for Schools</w:t>
            </w:r>
          </w:p>
        </w:tc>
      </w:tr>
    </w:tbl>
    <w:p w:rsidR="00CF0E21" w:rsidRPr="00AF3FB1" w:rsidRDefault="00CF0E21" w:rsidP="00CF0E21">
      <w:pPr>
        <w:pStyle w:val="NoSpacing"/>
        <w:rPr>
          <w:rFonts w:ascii="Century Gothic" w:hAnsi="Century Gothic"/>
          <w:sz w:val="18"/>
          <w:szCs w:val="18"/>
        </w:rPr>
      </w:pPr>
      <w:r w:rsidRPr="00AF3FB1">
        <w:rPr>
          <w:rFonts w:ascii="Century Gothic" w:hAnsi="Century Gothic"/>
          <w:sz w:val="18"/>
          <w:szCs w:val="18"/>
        </w:rPr>
        <w:t xml:space="preserve">* </w:t>
      </w:r>
      <w:r w:rsidRPr="00AF3FB1">
        <w:rPr>
          <w:rFonts w:ascii="Century Gothic" w:hAnsi="Century Gothic"/>
          <w:sz w:val="16"/>
          <w:szCs w:val="16"/>
        </w:rPr>
        <w:t>Please note that usernames, access codes and user rights for any application must be obtained from the relevant system controllers/administrators in accordance with prescribed procedures. The Service Desk can only install/activate the application.</w:t>
      </w:r>
    </w:p>
    <w:p w:rsidR="00CF0E21" w:rsidRDefault="00CF0E21" w:rsidP="00E9030A">
      <w:pPr>
        <w:pStyle w:val="NoSpacing"/>
        <w:spacing w:after="240"/>
        <w:jc w:val="center"/>
        <w:rPr>
          <w:rFonts w:ascii="Century Gothic" w:hAnsi="Century Gothic"/>
          <w:b/>
          <w:sz w:val="24"/>
        </w:rPr>
      </w:pPr>
    </w:p>
    <w:p w:rsidR="00140BFF" w:rsidRPr="00CF0E21" w:rsidRDefault="00F641FC" w:rsidP="007F4F01">
      <w:pPr>
        <w:pStyle w:val="NoSpacing"/>
        <w:spacing w:line="360" w:lineRule="auto"/>
        <w:jc w:val="center"/>
      </w:pPr>
      <w:r w:rsidRPr="00CF0E21">
        <w:rPr>
          <w:b/>
        </w:rPr>
        <w:t xml:space="preserve">APPLICANT / EMPLOYEE </w:t>
      </w:r>
      <w:r w:rsidR="00140BFF" w:rsidRPr="00CF0E21">
        <w:rPr>
          <w:b/>
        </w:rPr>
        <w:t>LOCATION DETAILS</w:t>
      </w:r>
      <w:r w:rsidR="00E60152" w:rsidRPr="00CF0E21">
        <w:rPr>
          <w:b/>
        </w:rPr>
        <w:t xml:space="preserve"> (COMPULSORY</w:t>
      </w:r>
      <w:r w:rsidR="00E60152" w:rsidRPr="00CF0E21">
        <w:t>)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68"/>
        <w:gridCol w:w="1476"/>
        <w:gridCol w:w="792"/>
        <w:gridCol w:w="851"/>
        <w:gridCol w:w="2693"/>
        <w:gridCol w:w="851"/>
        <w:gridCol w:w="283"/>
        <w:gridCol w:w="851"/>
        <w:gridCol w:w="1462"/>
      </w:tblGrid>
      <w:tr w:rsidR="00140BFF" w:rsidRPr="00AF3FB1" w:rsidTr="00CF0E21">
        <w:trPr>
          <w:trHeight w:val="588"/>
          <w:jc w:val="center"/>
        </w:trPr>
        <w:tc>
          <w:tcPr>
            <w:tcW w:w="1368" w:type="dxa"/>
            <w:vMerge w:val="restart"/>
            <w:shd w:val="clear" w:color="auto" w:fill="D9D9D9"/>
          </w:tcPr>
          <w:p w:rsidR="00140BFF" w:rsidRPr="00E32B66" w:rsidRDefault="00CF0E21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E32B66">
              <w:rPr>
                <w:rFonts w:ascii="Century Gothic" w:hAnsi="Century Gothic"/>
                <w:b/>
                <w:sz w:val="16"/>
                <w:szCs w:val="16"/>
              </w:rPr>
              <w:t>School Address</w:t>
            </w:r>
          </w:p>
        </w:tc>
        <w:tc>
          <w:tcPr>
            <w:tcW w:w="2268" w:type="dxa"/>
            <w:gridSpan w:val="2"/>
            <w:shd w:val="clear" w:color="auto" w:fill="D9D9D9"/>
            <w:vAlign w:val="center"/>
          </w:tcPr>
          <w:p w:rsidR="00140BFF" w:rsidRPr="00805CE3" w:rsidRDefault="00140BFF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Street Number and nam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435024285"/>
            <w:placeholder>
              <w:docPart w:val="022087DA9A1D4A148DFF0AC701847FEE"/>
            </w:placeholder>
            <w:showingPlcHdr/>
          </w:sdtPr>
          <w:sdtEndPr/>
          <w:sdtContent>
            <w:tc>
              <w:tcPr>
                <w:tcW w:w="3544" w:type="dxa"/>
                <w:gridSpan w:val="2"/>
                <w:shd w:val="clear" w:color="auto" w:fill="auto"/>
                <w:vAlign w:val="center"/>
              </w:tcPr>
              <w:p w:rsidR="00140BFF" w:rsidRPr="00AF3FB1" w:rsidRDefault="00D26987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0C35A3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STREET NO and NAME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851" w:type="dxa"/>
            <w:shd w:val="clear" w:color="auto" w:fill="D9D9D9"/>
            <w:vAlign w:val="center"/>
          </w:tcPr>
          <w:p w:rsidR="00140BFF" w:rsidRPr="00805CE3" w:rsidRDefault="00140BFF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Suburb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126536731"/>
            <w:placeholder>
              <w:docPart w:val="A14FC38B817B4949ACC56FB07F55CFFB"/>
            </w:placeholder>
            <w:showingPlcHdr/>
          </w:sdtPr>
          <w:sdtEndPr/>
          <w:sdtContent>
            <w:tc>
              <w:tcPr>
                <w:tcW w:w="2596" w:type="dxa"/>
                <w:gridSpan w:val="3"/>
                <w:shd w:val="clear" w:color="auto" w:fill="auto"/>
                <w:vAlign w:val="center"/>
              </w:tcPr>
              <w:p w:rsidR="00140BFF" w:rsidRPr="00AF3FB1" w:rsidRDefault="00D26987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0C35A3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SUBURB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140BFF" w:rsidRPr="00AF3FB1" w:rsidTr="00CF0E21">
        <w:trPr>
          <w:trHeight w:val="645"/>
          <w:jc w:val="center"/>
        </w:trPr>
        <w:tc>
          <w:tcPr>
            <w:tcW w:w="1368" w:type="dxa"/>
            <w:vMerge/>
            <w:shd w:val="clear" w:color="auto" w:fill="D9D9D9"/>
          </w:tcPr>
          <w:p w:rsidR="00140BFF" w:rsidRPr="00AF3FB1" w:rsidRDefault="00140BFF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140BFF" w:rsidRPr="00805CE3" w:rsidRDefault="00140BFF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City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812366903"/>
            <w:placeholder>
              <w:docPart w:val="1D1E001FB2944C24B8664E8FF9E3DC3A"/>
            </w:placeholder>
            <w:showingPlcHdr/>
          </w:sdtPr>
          <w:sdtEndPr/>
          <w:sdtContent>
            <w:tc>
              <w:tcPr>
                <w:tcW w:w="4336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:rsidR="00140BFF" w:rsidRPr="00AF3FB1" w:rsidRDefault="00D26987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0C35A3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ITY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  <w:tc>
          <w:tcPr>
            <w:tcW w:w="1985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:rsidR="00140BFF" w:rsidRPr="00805CE3" w:rsidRDefault="00140BFF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Postal Cod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37820884"/>
            <w:placeholder>
              <w:docPart w:val="5D99072D41BF405380B98171A73C5956"/>
            </w:placeholder>
            <w:showingPlcHdr/>
          </w:sdtPr>
          <w:sdtEndPr/>
          <w:sdtContent>
            <w:tc>
              <w:tcPr>
                <w:tcW w:w="146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:rsidR="00140BFF" w:rsidRPr="00AF3FB1" w:rsidRDefault="000C35A3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Style w:val="PlaceholderText"/>
                    <w:rFonts w:ascii="Century Gothic" w:hAnsi="Century Gothic"/>
                    <w:sz w:val="16"/>
                    <w:szCs w:val="16"/>
                  </w:rPr>
                  <w:t>Click here to enter POSTAL CODE</w:t>
                </w:r>
                <w:r w:rsidR="003114EE" w:rsidRPr="00AF3FB1">
                  <w:rPr>
                    <w:rStyle w:val="PlaceholderText"/>
                    <w:rFonts w:ascii="Century Gothic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140BFF" w:rsidRPr="00AF3FB1" w:rsidTr="005025CB">
        <w:trPr>
          <w:trHeight w:val="1053"/>
          <w:jc w:val="center"/>
        </w:trPr>
        <w:tc>
          <w:tcPr>
            <w:tcW w:w="4487" w:type="dxa"/>
            <w:gridSpan w:val="4"/>
            <w:shd w:val="clear" w:color="auto" w:fill="auto"/>
            <w:vAlign w:val="center"/>
          </w:tcPr>
          <w:p w:rsidR="00140BFF" w:rsidRPr="00AF3FB1" w:rsidRDefault="00140BFF" w:rsidP="005025CB">
            <w:pPr>
              <w:pStyle w:val="NoSpacing"/>
              <w:rPr>
                <w:rFonts w:ascii="Century Gothic" w:hAnsi="Century Gothic"/>
                <w:w w:val="90"/>
                <w:sz w:val="16"/>
                <w:szCs w:val="16"/>
              </w:rPr>
            </w:pPr>
          </w:p>
          <w:p w:rsidR="00140BFF" w:rsidRPr="00AF3FB1" w:rsidRDefault="00140BFF" w:rsidP="005025CB">
            <w:pPr>
              <w:pStyle w:val="NoSpacing"/>
              <w:rPr>
                <w:rFonts w:ascii="Century Gothic" w:hAnsi="Century Gothic"/>
                <w:w w:val="90"/>
                <w:sz w:val="16"/>
                <w:szCs w:val="16"/>
              </w:rPr>
            </w:pPr>
            <w:r w:rsidRPr="00AF3FB1">
              <w:rPr>
                <w:rFonts w:ascii="Century Gothic" w:hAnsi="Century Gothic"/>
                <w:sz w:val="16"/>
                <w:szCs w:val="16"/>
              </w:rPr>
              <w:t>I certify that the above information is correct and true.</w:t>
            </w:r>
          </w:p>
        </w:tc>
        <w:tc>
          <w:tcPr>
            <w:tcW w:w="3827" w:type="dxa"/>
            <w:gridSpan w:val="3"/>
            <w:shd w:val="clear" w:color="auto" w:fill="auto"/>
            <w:vAlign w:val="center"/>
          </w:tcPr>
          <w:p w:rsidR="00140BFF" w:rsidRPr="00AF3FB1" w:rsidRDefault="00140BFF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p w:rsidR="005025CB" w:rsidRPr="00AF3FB1" w:rsidRDefault="005025CB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p w:rsidR="00140BFF" w:rsidRPr="00AF3FB1" w:rsidRDefault="00CF0E21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__________________________________________</w:t>
            </w:r>
          </w:p>
          <w:p w:rsidR="00140BFF" w:rsidRPr="00AF3FB1" w:rsidRDefault="00140BFF" w:rsidP="005025CB">
            <w:pPr>
              <w:pStyle w:val="NoSpacing"/>
              <w:rPr>
                <w:rFonts w:ascii="Century Gothic" w:hAnsi="Century Gothic"/>
                <w:w w:val="80"/>
                <w:sz w:val="16"/>
                <w:szCs w:val="16"/>
              </w:rPr>
            </w:pPr>
            <w:r w:rsidRPr="00AF3FB1">
              <w:rPr>
                <w:rFonts w:ascii="Century Gothic" w:hAnsi="Century Gothic"/>
                <w:sz w:val="16"/>
                <w:szCs w:val="16"/>
              </w:rPr>
              <w:t>Signature of Employee</w:t>
            </w:r>
            <w:bookmarkStart w:id="0" w:name="_GoBack"/>
            <w:bookmarkEnd w:id="0"/>
          </w:p>
        </w:tc>
        <w:tc>
          <w:tcPr>
            <w:tcW w:w="2313" w:type="dxa"/>
            <w:gridSpan w:val="2"/>
            <w:shd w:val="clear" w:color="auto" w:fill="auto"/>
            <w:vAlign w:val="center"/>
          </w:tcPr>
          <w:p w:rsidR="00140BFF" w:rsidRPr="00AF3FB1" w:rsidRDefault="00140BFF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p w:rsidR="005025CB" w:rsidRPr="00AF3FB1" w:rsidRDefault="005025CB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sdt>
            <w:sdtPr>
              <w:rPr>
                <w:rFonts w:ascii="Century Gothic" w:hAnsi="Century Gothic"/>
                <w:sz w:val="16"/>
                <w:szCs w:val="16"/>
              </w:rPr>
              <w:id w:val="-1857721916"/>
              <w:placeholder>
                <w:docPart w:val="5EBA49D4C3E64464A8E5895489085B58"/>
              </w:placeholder>
              <w:date>
                <w:dateFormat w:val="yyyy-MM-dd"/>
                <w:lid w:val="en-ZA"/>
                <w:storeMappedDataAs w:val="dateTime"/>
                <w:calendar w:val="gregorian"/>
              </w:date>
            </w:sdtPr>
            <w:sdtEndPr/>
            <w:sdtContent>
              <w:p w:rsidR="00140BFF" w:rsidRPr="00AF3FB1" w:rsidRDefault="000C35A3" w:rsidP="005025CB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Century Gothic" w:hAnsi="Century Gothic"/>
                    <w:sz w:val="16"/>
                    <w:szCs w:val="16"/>
                    <w:lang w:val="en-ZA"/>
                  </w:rPr>
                  <w:t>Click here to select DATE</w:t>
                </w:r>
              </w:p>
            </w:sdtContent>
          </w:sdt>
          <w:p w:rsidR="00140BFF" w:rsidRPr="00AF3FB1" w:rsidRDefault="00140BFF" w:rsidP="005025CB">
            <w:pPr>
              <w:pStyle w:val="NoSpacing"/>
              <w:rPr>
                <w:rFonts w:ascii="Century Gothic" w:hAnsi="Century Gothic"/>
                <w:w w:val="95"/>
                <w:sz w:val="16"/>
                <w:szCs w:val="16"/>
              </w:rPr>
            </w:pPr>
            <w:r w:rsidRPr="00AF3FB1">
              <w:rPr>
                <w:rFonts w:ascii="Century Gothic" w:hAnsi="Century Gothic"/>
                <w:sz w:val="16"/>
                <w:szCs w:val="16"/>
              </w:rPr>
              <w:t>Date</w:t>
            </w:r>
          </w:p>
        </w:tc>
      </w:tr>
    </w:tbl>
    <w:p w:rsidR="00140BFF" w:rsidRPr="00AF3FB1" w:rsidRDefault="00140BFF" w:rsidP="005025CB">
      <w:pPr>
        <w:pStyle w:val="NoSpacing"/>
        <w:rPr>
          <w:rFonts w:ascii="Century Gothic" w:hAnsi="Century Gothic"/>
          <w:i/>
          <w:sz w:val="18"/>
          <w:szCs w:val="18"/>
        </w:rPr>
      </w:pPr>
      <w:r w:rsidRPr="00AF3FB1">
        <w:rPr>
          <w:rFonts w:ascii="Century Gothic" w:hAnsi="Century Gothic"/>
          <w:i/>
          <w:sz w:val="18"/>
          <w:szCs w:val="18"/>
        </w:rPr>
        <w:t xml:space="preserve">By signing the above the </w:t>
      </w:r>
      <w:r w:rsidR="0004030B" w:rsidRPr="00AF3FB1">
        <w:rPr>
          <w:rFonts w:ascii="Century Gothic" w:hAnsi="Century Gothic"/>
          <w:i/>
          <w:sz w:val="18"/>
          <w:szCs w:val="18"/>
        </w:rPr>
        <w:t>e</w:t>
      </w:r>
      <w:r w:rsidRPr="00AF3FB1">
        <w:rPr>
          <w:rFonts w:ascii="Century Gothic" w:hAnsi="Century Gothic"/>
          <w:i/>
          <w:sz w:val="18"/>
          <w:szCs w:val="18"/>
        </w:rPr>
        <w:t>mployee agrees to be bound by the conditions of use set out in the IT acceptable use policy.</w:t>
      </w:r>
    </w:p>
    <w:p w:rsidR="00F641FC" w:rsidRPr="000C35A3" w:rsidRDefault="00F641FC" w:rsidP="005025CB">
      <w:pPr>
        <w:pStyle w:val="NoSpacing"/>
        <w:rPr>
          <w:rFonts w:ascii="Century Gothic" w:hAnsi="Century Gothic"/>
          <w:sz w:val="16"/>
          <w:szCs w:val="16"/>
        </w:rPr>
      </w:pPr>
    </w:p>
    <w:p w:rsidR="005025CB" w:rsidRPr="000C35A3" w:rsidRDefault="005025CB" w:rsidP="005025CB">
      <w:pPr>
        <w:pStyle w:val="NoSpacing"/>
        <w:jc w:val="center"/>
        <w:rPr>
          <w:rFonts w:ascii="Century Gothic" w:hAnsi="Century Gothic"/>
          <w:sz w:val="16"/>
          <w:szCs w:val="16"/>
        </w:rPr>
      </w:pPr>
    </w:p>
    <w:p w:rsidR="00FC74DD" w:rsidRPr="00AF3FB1" w:rsidRDefault="007A1F9C" w:rsidP="00E9030A">
      <w:pPr>
        <w:pStyle w:val="NoSpacing"/>
        <w:spacing w:after="240"/>
        <w:jc w:val="center"/>
        <w:rPr>
          <w:rFonts w:ascii="Century Gothic" w:hAnsi="Century Gothic"/>
        </w:rPr>
      </w:pPr>
      <w:r w:rsidRPr="00605A31">
        <w:rPr>
          <w:rFonts w:ascii="Century Gothic" w:hAnsi="Century Gothic"/>
          <w:b/>
          <w:sz w:val="24"/>
        </w:rPr>
        <w:t>CIRCUIT</w:t>
      </w:r>
      <w:r w:rsidR="002C6B5C" w:rsidRPr="00605A31">
        <w:rPr>
          <w:rFonts w:ascii="Century Gothic" w:hAnsi="Century Gothic"/>
          <w:b/>
          <w:sz w:val="24"/>
        </w:rPr>
        <w:t xml:space="preserve"> </w:t>
      </w:r>
      <w:r w:rsidR="00140BFF" w:rsidRPr="00605A31">
        <w:rPr>
          <w:rFonts w:ascii="Century Gothic" w:hAnsi="Century Gothic"/>
          <w:b/>
          <w:sz w:val="24"/>
        </w:rPr>
        <w:t>APPROVAL</w:t>
      </w:r>
      <w:r w:rsidR="00AB6701" w:rsidRPr="00AF3FB1">
        <w:rPr>
          <w:rFonts w:ascii="Century Gothic" w:hAnsi="Century Gothic"/>
        </w:rPr>
        <w:t xml:space="preserve"> </w:t>
      </w:r>
      <w:r w:rsidR="00F641FC" w:rsidRPr="00AF3FB1">
        <w:rPr>
          <w:rFonts w:ascii="Century Gothic" w:hAnsi="Century Gothic"/>
        </w:rPr>
        <w:br/>
      </w:r>
      <w:r w:rsidR="00FC74DD" w:rsidRPr="00AF3FB1">
        <w:rPr>
          <w:rFonts w:ascii="Century Gothic" w:hAnsi="Century Gothic"/>
          <w:sz w:val="18"/>
          <w:szCs w:val="18"/>
        </w:rPr>
        <w:t xml:space="preserve">I </w:t>
      </w:r>
      <w:r w:rsidR="002C1B0A" w:rsidRPr="00AF3FB1">
        <w:rPr>
          <w:rFonts w:ascii="Century Gothic" w:hAnsi="Century Gothic"/>
          <w:sz w:val="18"/>
          <w:szCs w:val="18"/>
        </w:rPr>
        <w:t xml:space="preserve">hereby </w:t>
      </w:r>
      <w:r w:rsidR="00FC74DD" w:rsidRPr="00AF3FB1">
        <w:rPr>
          <w:rFonts w:ascii="Century Gothic" w:hAnsi="Century Gothic"/>
          <w:sz w:val="18"/>
          <w:szCs w:val="18"/>
        </w:rPr>
        <w:t xml:space="preserve">certify that the </w:t>
      </w:r>
      <w:r w:rsidR="00190D23" w:rsidRPr="00AF3FB1">
        <w:rPr>
          <w:rFonts w:ascii="Century Gothic" w:hAnsi="Century Gothic"/>
          <w:sz w:val="18"/>
          <w:szCs w:val="18"/>
        </w:rPr>
        <w:t xml:space="preserve">above-mentioned </w:t>
      </w:r>
      <w:r w:rsidR="00FC74DD" w:rsidRPr="00AF3FB1">
        <w:rPr>
          <w:rFonts w:ascii="Century Gothic" w:hAnsi="Century Gothic"/>
          <w:sz w:val="18"/>
          <w:szCs w:val="18"/>
        </w:rPr>
        <w:t>employee requires the services as requested above</w:t>
      </w:r>
      <w:r w:rsidR="001B4FB4" w:rsidRPr="00AF3FB1">
        <w:rPr>
          <w:rFonts w:ascii="Century Gothic" w:hAnsi="Century Gothic"/>
          <w:sz w:val="18"/>
          <w:szCs w:val="18"/>
        </w:rPr>
        <w:t>.</w:t>
      </w:r>
    </w:p>
    <w:tbl>
      <w:tblPr>
        <w:tblW w:w="10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4"/>
        <w:gridCol w:w="3690"/>
        <w:gridCol w:w="1406"/>
        <w:gridCol w:w="2180"/>
      </w:tblGrid>
      <w:tr w:rsidR="00F641FC" w:rsidRPr="00AF3FB1" w:rsidTr="00F641FC">
        <w:trPr>
          <w:trHeight w:val="399"/>
          <w:jc w:val="center"/>
        </w:trPr>
        <w:tc>
          <w:tcPr>
            <w:tcW w:w="3344" w:type="dxa"/>
            <w:shd w:val="clear" w:color="auto" w:fill="D9D9D9"/>
            <w:vAlign w:val="center"/>
          </w:tcPr>
          <w:p w:rsidR="00F641FC" w:rsidRPr="00805CE3" w:rsidRDefault="00F641FC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Name of Circuit Admin Officer</w:t>
            </w:r>
          </w:p>
        </w:tc>
        <w:tc>
          <w:tcPr>
            <w:tcW w:w="3690" w:type="dxa"/>
            <w:shd w:val="clear" w:color="auto" w:fill="auto"/>
            <w:vAlign w:val="center"/>
          </w:tcPr>
          <w:p w:rsidR="00F641FC" w:rsidRPr="00AF3FB1" w:rsidRDefault="00F641FC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sdt>
            <w:sdtPr>
              <w:rPr>
                <w:rFonts w:ascii="Century Gothic" w:hAnsi="Century Gothic"/>
                <w:sz w:val="16"/>
                <w:szCs w:val="16"/>
              </w:rPr>
              <w:id w:val="1051349340"/>
              <w:placeholder>
                <w:docPart w:val="03DDF424902C4193906F3F8D2CCC68B7"/>
              </w:placeholder>
              <w:showingPlcHdr/>
            </w:sdtPr>
            <w:sdtEndPr/>
            <w:sdtContent>
              <w:p w:rsidR="00F641FC" w:rsidRPr="00AF3FB1" w:rsidRDefault="00D26987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0C35A3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NAME and SURNAME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sdtContent>
          </w:sdt>
        </w:tc>
        <w:tc>
          <w:tcPr>
            <w:tcW w:w="1406" w:type="dxa"/>
            <w:shd w:val="clear" w:color="auto" w:fill="D9D9D9" w:themeFill="background1" w:themeFillShade="D9"/>
            <w:vAlign w:val="center"/>
          </w:tcPr>
          <w:p w:rsidR="00F641FC" w:rsidRPr="00805CE3" w:rsidRDefault="00F641FC" w:rsidP="005025CB">
            <w:pPr>
              <w:pStyle w:val="NoSpacing"/>
              <w:rPr>
                <w:rFonts w:ascii="Century Gothic" w:hAnsi="Century Gothic"/>
                <w:b/>
                <w:w w:val="80"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Date: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079703909"/>
            <w:placeholder>
              <w:docPart w:val="6FEB93FB1EF442FB8E84C74C2B021669"/>
            </w:placeholder>
            <w:showingPlcHdr/>
            <w:date>
              <w:dateFormat w:val="yyyy-MM-dd"/>
              <w:lid w:val="en-ZA"/>
              <w:storeMappedDataAs w:val="dateTime"/>
              <w:calendar w:val="gregorian"/>
            </w:date>
          </w:sdtPr>
          <w:sdtEndPr/>
          <w:sdtContent>
            <w:tc>
              <w:tcPr>
                <w:tcW w:w="2180" w:type="dxa"/>
                <w:shd w:val="clear" w:color="auto" w:fill="auto"/>
                <w:vAlign w:val="center"/>
              </w:tcPr>
              <w:p w:rsidR="00F641FC" w:rsidRPr="00AF3FB1" w:rsidRDefault="000C35A3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a DATE</w:t>
                </w:r>
                <w:r w:rsidR="00D26987"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CF0E21" w:rsidRPr="00AF3FB1" w:rsidTr="00C278F3">
        <w:trPr>
          <w:trHeight w:val="668"/>
          <w:jc w:val="center"/>
        </w:trPr>
        <w:tc>
          <w:tcPr>
            <w:tcW w:w="3344" w:type="dxa"/>
            <w:shd w:val="clear" w:color="auto" w:fill="D9D9D9"/>
            <w:vAlign w:val="center"/>
          </w:tcPr>
          <w:p w:rsidR="00CF0E21" w:rsidRPr="00805CE3" w:rsidRDefault="00CF0E21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Signature of Circuit Admin Officer</w:t>
            </w:r>
          </w:p>
        </w:tc>
        <w:tc>
          <w:tcPr>
            <w:tcW w:w="7276" w:type="dxa"/>
            <w:gridSpan w:val="3"/>
            <w:shd w:val="clear" w:color="auto" w:fill="auto"/>
            <w:vAlign w:val="center"/>
          </w:tcPr>
          <w:p w:rsidR="0015374A" w:rsidRPr="0015374A" w:rsidRDefault="0015374A" w:rsidP="0015374A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p w:rsidR="0015374A" w:rsidRPr="0015374A" w:rsidRDefault="0015374A" w:rsidP="0015374A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p w:rsidR="0015374A" w:rsidRPr="0015374A" w:rsidRDefault="0015374A" w:rsidP="0015374A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  <w:r w:rsidRPr="0015374A">
              <w:rPr>
                <w:rFonts w:ascii="Century Gothic" w:hAnsi="Century Gothic"/>
                <w:sz w:val="16"/>
                <w:szCs w:val="16"/>
              </w:rPr>
              <w:t>__________________________________________</w:t>
            </w:r>
          </w:p>
          <w:p w:rsidR="0015374A" w:rsidRPr="00AF3FB1" w:rsidRDefault="0015374A" w:rsidP="0015374A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  <w:r w:rsidRPr="0015374A">
              <w:rPr>
                <w:rFonts w:ascii="Century Gothic" w:hAnsi="Century Gothic"/>
                <w:sz w:val="16"/>
                <w:szCs w:val="16"/>
              </w:rPr>
              <w:t xml:space="preserve">Signature of </w:t>
            </w:r>
            <w:r>
              <w:rPr>
                <w:rFonts w:ascii="Century Gothic" w:hAnsi="Century Gothic"/>
                <w:sz w:val="16"/>
                <w:szCs w:val="16"/>
              </w:rPr>
              <w:t>Circuit Admin Officer</w:t>
            </w:r>
          </w:p>
        </w:tc>
      </w:tr>
      <w:tr w:rsidR="00632EAA" w:rsidRPr="00AF3FB1" w:rsidTr="003A1BDE">
        <w:trPr>
          <w:jc w:val="center"/>
        </w:trPr>
        <w:tc>
          <w:tcPr>
            <w:tcW w:w="3344" w:type="dxa"/>
            <w:shd w:val="clear" w:color="auto" w:fill="D9D9D9"/>
            <w:vAlign w:val="center"/>
          </w:tcPr>
          <w:p w:rsidR="00632EAA" w:rsidRPr="00805CE3" w:rsidRDefault="00632EAA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E-mail address of Circuit Manager</w:t>
            </w:r>
          </w:p>
        </w:tc>
        <w:tc>
          <w:tcPr>
            <w:tcW w:w="7276" w:type="dxa"/>
            <w:gridSpan w:val="3"/>
            <w:shd w:val="clear" w:color="auto" w:fill="auto"/>
            <w:vAlign w:val="center"/>
          </w:tcPr>
          <w:p w:rsidR="00632EAA" w:rsidRPr="00AF3FB1" w:rsidRDefault="00632EAA" w:rsidP="000C35A3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  <w:r w:rsidRPr="00AF3FB1">
              <w:rPr>
                <w:rFonts w:ascii="Century Gothic" w:hAnsi="Century Gothic"/>
                <w:sz w:val="16"/>
                <w:szCs w:val="16"/>
              </w:rPr>
              <w:br/>
            </w:r>
            <w:sdt>
              <w:sdtPr>
                <w:rPr>
                  <w:rFonts w:ascii="Century Gothic" w:hAnsi="Century Gothic"/>
                  <w:sz w:val="16"/>
                  <w:szCs w:val="16"/>
                </w:rPr>
                <w:id w:val="482334"/>
                <w:placeholder>
                  <w:docPart w:val="6707192970B5453BA474A9BDA2426FD0"/>
                </w:placeholder>
                <w:showingPlcHdr/>
              </w:sdtPr>
              <w:sdtEndPr/>
              <w:sdtContent>
                <w:r w:rsidR="00D26987"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0C35A3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E-MAIL ADDRESS</w:t>
                </w:r>
                <w:r w:rsidR="00D26987"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sdtContent>
            </w:sdt>
          </w:p>
        </w:tc>
      </w:tr>
      <w:tr w:rsidR="00632EAA" w:rsidRPr="00AF3FB1" w:rsidTr="0004030B">
        <w:trPr>
          <w:jc w:val="center"/>
        </w:trPr>
        <w:tc>
          <w:tcPr>
            <w:tcW w:w="3344" w:type="dxa"/>
            <w:shd w:val="clear" w:color="auto" w:fill="D9D9D9"/>
            <w:vAlign w:val="center"/>
          </w:tcPr>
          <w:p w:rsidR="00632EAA" w:rsidRPr="00805CE3" w:rsidRDefault="00632EAA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Name of Circuit Manager</w:t>
            </w:r>
          </w:p>
        </w:tc>
        <w:tc>
          <w:tcPr>
            <w:tcW w:w="3690" w:type="dxa"/>
            <w:shd w:val="clear" w:color="auto" w:fill="auto"/>
            <w:vAlign w:val="center"/>
          </w:tcPr>
          <w:p w:rsidR="00632EAA" w:rsidRPr="00AF3FB1" w:rsidRDefault="00632EAA" w:rsidP="005025CB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sdt>
            <w:sdtPr>
              <w:rPr>
                <w:rFonts w:ascii="Century Gothic" w:hAnsi="Century Gothic"/>
                <w:sz w:val="16"/>
                <w:szCs w:val="16"/>
              </w:rPr>
              <w:id w:val="1293324109"/>
              <w:placeholder>
                <w:docPart w:val="B32AC66B6FD94B1D9386787F86608045"/>
              </w:placeholder>
              <w:showingPlcHdr/>
            </w:sdtPr>
            <w:sdtEndPr/>
            <w:sdtContent>
              <w:p w:rsidR="00632EAA" w:rsidRPr="00AF3FB1" w:rsidRDefault="00D26987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 xml:space="preserve">Click here to enter </w:t>
                </w:r>
                <w:r w:rsidR="000C35A3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NAME and SURNAME</w:t>
                </w:r>
                <w:r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sdtContent>
          </w:sdt>
        </w:tc>
        <w:tc>
          <w:tcPr>
            <w:tcW w:w="1406" w:type="dxa"/>
            <w:shd w:val="clear" w:color="auto" w:fill="D9D9D9" w:themeFill="background1" w:themeFillShade="D9"/>
            <w:vAlign w:val="center"/>
          </w:tcPr>
          <w:p w:rsidR="00632EAA" w:rsidRPr="00805CE3" w:rsidRDefault="00632EAA" w:rsidP="005025CB">
            <w:pPr>
              <w:pStyle w:val="NoSpacing"/>
              <w:rPr>
                <w:rFonts w:ascii="Century Gothic" w:hAnsi="Century Gothic"/>
                <w:b/>
                <w:w w:val="80"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Date: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909998245"/>
            <w:placeholder>
              <w:docPart w:val="BF9D21283C6846D08F9CEBFEC47FA81C"/>
            </w:placeholder>
            <w:showingPlcHdr/>
            <w:date>
              <w:dateFormat w:val="yyyy-MM-dd"/>
              <w:lid w:val="en-ZA"/>
              <w:storeMappedDataAs w:val="dateTime"/>
              <w:calendar w:val="gregorian"/>
            </w:date>
          </w:sdtPr>
          <w:sdtEndPr/>
          <w:sdtContent>
            <w:tc>
              <w:tcPr>
                <w:tcW w:w="2180" w:type="dxa"/>
                <w:shd w:val="clear" w:color="auto" w:fill="auto"/>
                <w:vAlign w:val="center"/>
              </w:tcPr>
              <w:p w:rsidR="00632EAA" w:rsidRPr="00AF3FB1" w:rsidRDefault="000C35A3" w:rsidP="000C35A3">
                <w:pPr>
                  <w:pStyle w:val="NoSpacing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Click here to enter a DATE</w:t>
                </w:r>
                <w:r w:rsidR="00D26987" w:rsidRPr="00AF3FB1">
                  <w:rPr>
                    <w:rStyle w:val="PlaceholderText"/>
                    <w:rFonts w:ascii="Century Gothic" w:eastAsiaTheme="minorHAnsi" w:hAnsi="Century Gothic"/>
                    <w:sz w:val="16"/>
                    <w:szCs w:val="16"/>
                  </w:rPr>
                  <w:t>.</w:t>
                </w:r>
              </w:p>
            </w:tc>
          </w:sdtContent>
        </w:sdt>
      </w:tr>
      <w:tr w:rsidR="00CF0E21" w:rsidRPr="00AF3FB1" w:rsidTr="007C2C07">
        <w:trPr>
          <w:trHeight w:val="653"/>
          <w:jc w:val="center"/>
        </w:trPr>
        <w:tc>
          <w:tcPr>
            <w:tcW w:w="3344" w:type="dxa"/>
            <w:shd w:val="clear" w:color="auto" w:fill="D9D9D9"/>
            <w:vAlign w:val="center"/>
          </w:tcPr>
          <w:p w:rsidR="00CF0E21" w:rsidRPr="00805CE3" w:rsidRDefault="00CF0E21" w:rsidP="005025CB">
            <w:pPr>
              <w:pStyle w:val="NoSpacing"/>
              <w:rPr>
                <w:rFonts w:ascii="Century Gothic" w:hAnsi="Century Gothic"/>
                <w:b/>
                <w:sz w:val="16"/>
                <w:szCs w:val="16"/>
              </w:rPr>
            </w:pPr>
            <w:r w:rsidRPr="00805CE3">
              <w:rPr>
                <w:rFonts w:ascii="Century Gothic" w:hAnsi="Century Gothic"/>
                <w:b/>
                <w:sz w:val="16"/>
                <w:szCs w:val="16"/>
              </w:rPr>
              <w:t>Signature of Circuit Manager</w:t>
            </w:r>
          </w:p>
        </w:tc>
        <w:tc>
          <w:tcPr>
            <w:tcW w:w="7276" w:type="dxa"/>
            <w:gridSpan w:val="3"/>
            <w:shd w:val="clear" w:color="auto" w:fill="auto"/>
            <w:vAlign w:val="center"/>
          </w:tcPr>
          <w:p w:rsidR="0015374A" w:rsidRPr="0015374A" w:rsidRDefault="0015374A" w:rsidP="0015374A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</w:p>
          <w:p w:rsidR="0015374A" w:rsidRPr="0015374A" w:rsidRDefault="0015374A" w:rsidP="0015374A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  <w:r w:rsidRPr="0015374A">
              <w:rPr>
                <w:rFonts w:ascii="Century Gothic" w:hAnsi="Century Gothic"/>
                <w:sz w:val="16"/>
                <w:szCs w:val="16"/>
              </w:rPr>
              <w:t>__________________________________________</w:t>
            </w:r>
          </w:p>
          <w:p w:rsidR="00CF0E21" w:rsidRPr="00AF3FB1" w:rsidRDefault="0015374A" w:rsidP="0015374A">
            <w:pPr>
              <w:pStyle w:val="NoSpacing"/>
              <w:rPr>
                <w:rFonts w:ascii="Century Gothic" w:hAnsi="Century Gothic"/>
                <w:sz w:val="16"/>
                <w:szCs w:val="16"/>
              </w:rPr>
            </w:pPr>
            <w:r w:rsidRPr="0015374A">
              <w:rPr>
                <w:rFonts w:ascii="Century Gothic" w:hAnsi="Century Gothic"/>
                <w:sz w:val="16"/>
                <w:szCs w:val="16"/>
              </w:rPr>
              <w:t xml:space="preserve">Signature of Circuit </w:t>
            </w:r>
            <w:r>
              <w:rPr>
                <w:rFonts w:ascii="Century Gothic" w:hAnsi="Century Gothic"/>
                <w:sz w:val="16"/>
                <w:szCs w:val="16"/>
              </w:rPr>
              <w:t>Manager</w:t>
            </w:r>
          </w:p>
        </w:tc>
      </w:tr>
    </w:tbl>
    <w:p w:rsidR="005025CB" w:rsidRPr="00AF3FB1" w:rsidRDefault="005025CB" w:rsidP="005025CB">
      <w:pPr>
        <w:pStyle w:val="NoSpacing"/>
        <w:rPr>
          <w:rFonts w:ascii="Century Gothic" w:hAnsi="Century Gothic"/>
        </w:rPr>
      </w:pPr>
    </w:p>
    <w:p w:rsidR="002C6B5C" w:rsidRPr="00AF3FB1" w:rsidRDefault="00AB6701" w:rsidP="005025CB">
      <w:pPr>
        <w:pStyle w:val="NoSpacing"/>
        <w:rPr>
          <w:rFonts w:ascii="Century Gothic" w:hAnsi="Century Gothic"/>
        </w:rPr>
      </w:pPr>
      <w:r w:rsidRPr="00AF3FB1">
        <w:rPr>
          <w:rFonts w:ascii="Century Gothic" w:hAnsi="Century Gothic"/>
        </w:rPr>
        <w:t xml:space="preserve">Please submit form to the </w:t>
      </w:r>
      <w:r w:rsidR="0066170D" w:rsidRPr="00AF3FB1">
        <w:rPr>
          <w:rFonts w:ascii="Century Gothic" w:hAnsi="Century Gothic"/>
        </w:rPr>
        <w:t xml:space="preserve">Ce-I Service </w:t>
      </w:r>
      <w:r w:rsidR="000C35A3">
        <w:rPr>
          <w:rFonts w:ascii="Century Gothic" w:hAnsi="Century Gothic"/>
        </w:rPr>
        <w:t>D</w:t>
      </w:r>
      <w:r w:rsidR="0066170D" w:rsidRPr="00AF3FB1">
        <w:rPr>
          <w:rFonts w:ascii="Century Gothic" w:hAnsi="Century Gothic"/>
        </w:rPr>
        <w:t>esk</w:t>
      </w:r>
      <w:r w:rsidRPr="00AF3FB1">
        <w:rPr>
          <w:rFonts w:ascii="Century Gothic" w:hAnsi="Century Gothic"/>
        </w:rPr>
        <w:t xml:space="preserve"> via e-mail at </w:t>
      </w:r>
      <w:hyperlink r:id="rId8" w:history="1">
        <w:r w:rsidR="007A1F9C" w:rsidRPr="00AF3FB1">
          <w:rPr>
            <w:rStyle w:val="Hyperlink"/>
            <w:rFonts w:ascii="Century Gothic" w:hAnsi="Century Gothic"/>
            <w:sz w:val="20"/>
            <w:szCs w:val="20"/>
          </w:rPr>
          <w:t>SchoolsIT.ServiceDesk@westerncape.gov.za</w:t>
        </w:r>
      </w:hyperlink>
      <w:r w:rsidR="007A1F9C" w:rsidRPr="00AF3FB1">
        <w:rPr>
          <w:rFonts w:ascii="Century Gothic" w:hAnsi="Century Gothic"/>
        </w:rPr>
        <w:t xml:space="preserve"> </w:t>
      </w:r>
    </w:p>
    <w:sectPr w:rsidR="002C6B5C" w:rsidRPr="00AF3FB1" w:rsidSect="005025C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2CFF" w:rsidRDefault="00812CFF" w:rsidP="00412814">
      <w:r>
        <w:separator/>
      </w:r>
    </w:p>
  </w:endnote>
  <w:endnote w:type="continuationSeparator" w:id="0">
    <w:p w:rsidR="00812CFF" w:rsidRDefault="00812CFF" w:rsidP="00412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2CFF" w:rsidRDefault="00812CFF" w:rsidP="00412814">
      <w:r>
        <w:separator/>
      </w:r>
    </w:p>
  </w:footnote>
  <w:footnote w:type="continuationSeparator" w:id="0">
    <w:p w:rsidR="00812CFF" w:rsidRDefault="00812CFF" w:rsidP="00412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513290"/>
    <w:multiLevelType w:val="hybridMultilevel"/>
    <w:tmpl w:val="848A35F2"/>
    <w:lvl w:ilvl="0" w:tplc="F5CAC7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723D0B"/>
    <w:multiLevelType w:val="hybridMultilevel"/>
    <w:tmpl w:val="0B0898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 w:cryptProviderType="rsaAES" w:cryptAlgorithmClass="hash" w:cryptAlgorithmType="typeAny" w:cryptAlgorithmSid="14" w:cryptSpinCount="100000" w:hash="Y+52UfVXWmXx4Zi/KQqmc3jA7WckIw/LRAnDUjBCjNvqJp8fJMw6Stcjq3f/lUXZjVqXxxHJOI3NhhHu8w9nGA==" w:salt="GWD4t0iYZLy5uANUiXHGT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S1tLS0MLYwsDBT0lEKTi0uzszPAykwrQUAypz1OCwAAAA="/>
  </w:docVars>
  <w:rsids>
    <w:rsidRoot w:val="00140BFF"/>
    <w:rsid w:val="0004030B"/>
    <w:rsid w:val="000472DC"/>
    <w:rsid w:val="000B6F67"/>
    <w:rsid w:val="000C2399"/>
    <w:rsid w:val="000C35A3"/>
    <w:rsid w:val="000D749E"/>
    <w:rsid w:val="000F2B7B"/>
    <w:rsid w:val="00124965"/>
    <w:rsid w:val="001336BA"/>
    <w:rsid w:val="00140BFF"/>
    <w:rsid w:val="0015374A"/>
    <w:rsid w:val="00154F41"/>
    <w:rsid w:val="00177751"/>
    <w:rsid w:val="001802EF"/>
    <w:rsid w:val="00190D23"/>
    <w:rsid w:val="00191428"/>
    <w:rsid w:val="001A0D6A"/>
    <w:rsid w:val="001B4FB4"/>
    <w:rsid w:val="001B533D"/>
    <w:rsid w:val="001F1C68"/>
    <w:rsid w:val="002067F9"/>
    <w:rsid w:val="00207CEC"/>
    <w:rsid w:val="00221804"/>
    <w:rsid w:val="002458C6"/>
    <w:rsid w:val="0025323A"/>
    <w:rsid w:val="00256623"/>
    <w:rsid w:val="002950A5"/>
    <w:rsid w:val="002B665C"/>
    <w:rsid w:val="002B7873"/>
    <w:rsid w:val="002C1B0A"/>
    <w:rsid w:val="002C48A0"/>
    <w:rsid w:val="002C6B5C"/>
    <w:rsid w:val="002F6ECD"/>
    <w:rsid w:val="003114EE"/>
    <w:rsid w:val="00312B82"/>
    <w:rsid w:val="00334A65"/>
    <w:rsid w:val="00354527"/>
    <w:rsid w:val="00373277"/>
    <w:rsid w:val="0037779F"/>
    <w:rsid w:val="003859CB"/>
    <w:rsid w:val="003A1B4E"/>
    <w:rsid w:val="003A1BDE"/>
    <w:rsid w:val="003A664B"/>
    <w:rsid w:val="003E3156"/>
    <w:rsid w:val="00412814"/>
    <w:rsid w:val="004372CE"/>
    <w:rsid w:val="00445901"/>
    <w:rsid w:val="004B014D"/>
    <w:rsid w:val="004C3BFA"/>
    <w:rsid w:val="004D4716"/>
    <w:rsid w:val="005025CB"/>
    <w:rsid w:val="00512D0C"/>
    <w:rsid w:val="00515E45"/>
    <w:rsid w:val="00530D52"/>
    <w:rsid w:val="005625D4"/>
    <w:rsid w:val="0056737F"/>
    <w:rsid w:val="00571F1A"/>
    <w:rsid w:val="00580D5B"/>
    <w:rsid w:val="00590C1A"/>
    <w:rsid w:val="00597597"/>
    <w:rsid w:val="005A0F18"/>
    <w:rsid w:val="005C4BBD"/>
    <w:rsid w:val="00605A31"/>
    <w:rsid w:val="00632EAA"/>
    <w:rsid w:val="0063604F"/>
    <w:rsid w:val="0066170D"/>
    <w:rsid w:val="00665D45"/>
    <w:rsid w:val="006677D0"/>
    <w:rsid w:val="0068788D"/>
    <w:rsid w:val="006D1157"/>
    <w:rsid w:val="00700C59"/>
    <w:rsid w:val="007014EC"/>
    <w:rsid w:val="00704635"/>
    <w:rsid w:val="00743990"/>
    <w:rsid w:val="00755675"/>
    <w:rsid w:val="00773EA1"/>
    <w:rsid w:val="007A1F9C"/>
    <w:rsid w:val="007C54C9"/>
    <w:rsid w:val="007D6254"/>
    <w:rsid w:val="007E5D19"/>
    <w:rsid w:val="007F3C52"/>
    <w:rsid w:val="007F4F01"/>
    <w:rsid w:val="00802152"/>
    <w:rsid w:val="00805CE3"/>
    <w:rsid w:val="00812CFF"/>
    <w:rsid w:val="00845256"/>
    <w:rsid w:val="00851208"/>
    <w:rsid w:val="008756E1"/>
    <w:rsid w:val="008A265F"/>
    <w:rsid w:val="008F4E9A"/>
    <w:rsid w:val="00907DDB"/>
    <w:rsid w:val="009465AB"/>
    <w:rsid w:val="009577E6"/>
    <w:rsid w:val="009B4664"/>
    <w:rsid w:val="009C1DAC"/>
    <w:rsid w:val="009C7020"/>
    <w:rsid w:val="009E64DB"/>
    <w:rsid w:val="009F3884"/>
    <w:rsid w:val="00A36872"/>
    <w:rsid w:val="00A90EB2"/>
    <w:rsid w:val="00A96598"/>
    <w:rsid w:val="00AB6701"/>
    <w:rsid w:val="00AC1F73"/>
    <w:rsid w:val="00AF3FB1"/>
    <w:rsid w:val="00B37294"/>
    <w:rsid w:val="00B4418C"/>
    <w:rsid w:val="00B5310D"/>
    <w:rsid w:val="00B662C1"/>
    <w:rsid w:val="00BE253D"/>
    <w:rsid w:val="00C11AE9"/>
    <w:rsid w:val="00C239F6"/>
    <w:rsid w:val="00C32427"/>
    <w:rsid w:val="00C34E9A"/>
    <w:rsid w:val="00C51EE3"/>
    <w:rsid w:val="00C62B9D"/>
    <w:rsid w:val="00CE166E"/>
    <w:rsid w:val="00CE440C"/>
    <w:rsid w:val="00CF0E21"/>
    <w:rsid w:val="00D26987"/>
    <w:rsid w:val="00D32E1F"/>
    <w:rsid w:val="00D33B69"/>
    <w:rsid w:val="00D35215"/>
    <w:rsid w:val="00D63B43"/>
    <w:rsid w:val="00D73763"/>
    <w:rsid w:val="00DA512C"/>
    <w:rsid w:val="00DF24C4"/>
    <w:rsid w:val="00DF28BF"/>
    <w:rsid w:val="00DF5A83"/>
    <w:rsid w:val="00E0726E"/>
    <w:rsid w:val="00E143A7"/>
    <w:rsid w:val="00E16D25"/>
    <w:rsid w:val="00E32B66"/>
    <w:rsid w:val="00E3608F"/>
    <w:rsid w:val="00E60152"/>
    <w:rsid w:val="00E706F1"/>
    <w:rsid w:val="00E9030A"/>
    <w:rsid w:val="00EB2E23"/>
    <w:rsid w:val="00EC1311"/>
    <w:rsid w:val="00ED116A"/>
    <w:rsid w:val="00ED4871"/>
    <w:rsid w:val="00ED6083"/>
    <w:rsid w:val="00F51CF8"/>
    <w:rsid w:val="00F55F87"/>
    <w:rsid w:val="00F641FC"/>
    <w:rsid w:val="00F729EC"/>
    <w:rsid w:val="00F802B9"/>
    <w:rsid w:val="00F80AE0"/>
    <w:rsid w:val="00FC72AD"/>
    <w:rsid w:val="00FC7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D80AF71-5C26-4DCD-93F4-7421EBF34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BFF"/>
    <w:pPr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0BF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BF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2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2C1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AB67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8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814"/>
    <w:rPr>
      <w:rFonts w:ascii="Arial" w:eastAsia="Times New Roman" w:hAnsi="Arial" w:cs="Times New Roman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128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814"/>
    <w:rPr>
      <w:rFonts w:ascii="Arial" w:eastAsia="Times New Roman" w:hAnsi="Arial" w:cs="Times New Roman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D26987"/>
    <w:rPr>
      <w:color w:val="808080"/>
    </w:rPr>
  </w:style>
  <w:style w:type="paragraph" w:styleId="NoSpacing">
    <w:name w:val="No Spacing"/>
    <w:uiPriority w:val="1"/>
    <w:qFormat/>
    <w:rsid w:val="005025CB"/>
    <w:pPr>
      <w:spacing w:after="0" w:line="240" w:lineRule="auto"/>
    </w:pPr>
    <w:rPr>
      <w:rFonts w:ascii="Arial" w:eastAsia="Times New Roman" w:hAnsi="Arial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94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IT.ServiceDesk@westerncape.gov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49326BD444B424683C4EC32AF58B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AF32A-2641-429E-A0C9-3C184AC20319}"/>
      </w:docPartPr>
      <w:docPartBody>
        <w:p w:rsidR="00305BFE" w:rsidRDefault="007060F6" w:rsidP="007060F6">
          <w:pPr>
            <w:pStyle w:val="B49326BD444B424683C4EC32AF58B16D36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SURNAM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9958570D83054E438BA5B68C5929A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E6A1B-5C6E-44A0-B34E-6CCDC9BAD731}"/>
      </w:docPartPr>
      <w:docPartBody>
        <w:p w:rsidR="00305BFE" w:rsidRDefault="007060F6" w:rsidP="007060F6">
          <w:pPr>
            <w:pStyle w:val="9958570D83054E438BA5B68C5929A92336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Email address</w:t>
          </w:r>
        </w:p>
      </w:docPartBody>
    </w:docPart>
    <w:docPart>
      <w:docPartPr>
        <w:name w:val="47DA8FCFFDCA440197AA0FC85E83D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92918-FF61-4875-AD77-5BD9BF85560C}"/>
      </w:docPartPr>
      <w:docPartBody>
        <w:p w:rsidR="00305BFE" w:rsidRDefault="007060F6" w:rsidP="007060F6">
          <w:pPr>
            <w:pStyle w:val="47DA8FCFFDCA440197AA0FC85E83DDD136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FULL NAMES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E1BDE886DC214231A95B846201BA5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441CC-B9B2-4CC4-A8BE-FB0BC8D18BE9}"/>
      </w:docPartPr>
      <w:docPartBody>
        <w:p w:rsidR="00305BFE" w:rsidRDefault="007060F6" w:rsidP="007060F6">
          <w:pPr>
            <w:pStyle w:val="E1BDE886DC214231A95B846201BA50B836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DISPLAY NAM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F6DD5D0C7FBC4DEC953DF22CE3B87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81A39-BC2A-4748-885B-9D35A54F1ECF}"/>
      </w:docPartPr>
      <w:docPartBody>
        <w:p w:rsidR="00305BFE" w:rsidRDefault="007060F6" w:rsidP="007060F6">
          <w:pPr>
            <w:pStyle w:val="F6DD5D0C7FBC4DEC953DF22CE3B877BE36"/>
          </w:pP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TITL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15D8D917130E472CA4581775AA264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AEAC6-6E75-4153-A774-E484696F3FF9}"/>
      </w:docPartPr>
      <w:docPartBody>
        <w:p w:rsidR="00305BFE" w:rsidRDefault="007060F6" w:rsidP="007060F6">
          <w:pPr>
            <w:pStyle w:val="15D8D917130E472CA4581775AA26463736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SCHOOL NAM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CE261B93D9184BA18F0B9E62CDB9F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B3792-9098-41DA-AB03-D3693CA522E4}"/>
      </w:docPartPr>
      <w:docPartBody>
        <w:p w:rsidR="00305BFE" w:rsidRDefault="007060F6" w:rsidP="007060F6">
          <w:pPr>
            <w:pStyle w:val="CE261B93D9184BA18F0B9E62CDB9FFE136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DESIGNATION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022087DA9A1D4A148DFF0AC701847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6648D-F23C-4607-953D-A4AA73E14680}"/>
      </w:docPartPr>
      <w:docPartBody>
        <w:p w:rsidR="00305BFE" w:rsidRDefault="007060F6" w:rsidP="007060F6">
          <w:pPr>
            <w:pStyle w:val="022087DA9A1D4A148DFF0AC701847FEE34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STREET NO and NAM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A14FC38B817B4949ACC56FB07F55C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99AEC-216C-49D1-94D9-44FB00431931}"/>
      </w:docPartPr>
      <w:docPartBody>
        <w:p w:rsidR="00305BFE" w:rsidRDefault="007060F6" w:rsidP="007060F6">
          <w:pPr>
            <w:pStyle w:val="A14FC38B817B4949ACC56FB07F55CFFB34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SUBURB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1D1E001FB2944C24B8664E8FF9E3D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1BD29-1A4B-4C3A-B4EB-832D8882649A}"/>
      </w:docPartPr>
      <w:docPartBody>
        <w:p w:rsidR="00305BFE" w:rsidRDefault="007060F6" w:rsidP="007060F6">
          <w:pPr>
            <w:pStyle w:val="1D1E001FB2944C24B8664E8FF9E3DC3A34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ITY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5EBA49D4C3E64464A8E5895489085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A81EB-2FB1-4CEE-8487-C769DC17223A}"/>
      </w:docPartPr>
      <w:docPartBody>
        <w:p w:rsidR="00305BFE" w:rsidRDefault="00305BFE" w:rsidP="00305BFE">
          <w:pPr>
            <w:pStyle w:val="5EBA49D4C3E64464A8E5895489085B582"/>
          </w:pPr>
          <w:r w:rsidRPr="00674539">
            <w:rPr>
              <w:rStyle w:val="PlaceholderText"/>
              <w:rFonts w:eastAsiaTheme="minorHAnsi"/>
            </w:rPr>
            <w:t>Click here to enter a date.</w:t>
          </w:r>
        </w:p>
      </w:docPartBody>
    </w:docPart>
    <w:docPart>
      <w:docPartPr>
        <w:name w:val="03DDF424902C4193906F3F8D2CCC6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1A1CD-D450-4DC9-85DB-4A8905B82D47}"/>
      </w:docPartPr>
      <w:docPartBody>
        <w:p w:rsidR="00305BFE" w:rsidRDefault="007060F6" w:rsidP="007060F6">
          <w:pPr>
            <w:pStyle w:val="03DDF424902C4193906F3F8D2CCC68B734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NAME and SURNAM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6FEB93FB1EF442FB8E84C74C2B021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4AFDE-3652-4AF6-B4AE-F628D2F483C6}"/>
      </w:docPartPr>
      <w:docPartBody>
        <w:p w:rsidR="00305BFE" w:rsidRDefault="007060F6" w:rsidP="007060F6">
          <w:pPr>
            <w:pStyle w:val="6FEB93FB1EF442FB8E84C74C2B02166934"/>
          </w:pP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a DAT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6707192970B5453BA474A9BDA2426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7ED90-96BD-4EA0-A3E9-AF611B14FAC4}"/>
      </w:docPartPr>
      <w:docPartBody>
        <w:p w:rsidR="00305BFE" w:rsidRDefault="007060F6" w:rsidP="007060F6">
          <w:pPr>
            <w:pStyle w:val="6707192970B5453BA474A9BDA2426FD034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E-MAIL ADDRESS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B32AC66B6FD94B1D9386787F86608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B7CB2-F100-4575-A358-12BA6E950A92}"/>
      </w:docPartPr>
      <w:docPartBody>
        <w:p w:rsidR="00305BFE" w:rsidRDefault="007060F6" w:rsidP="007060F6">
          <w:pPr>
            <w:pStyle w:val="B32AC66B6FD94B1D9386787F8660804534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 xml:space="preserve">Click here to enter </w:t>
          </w: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NAME and SURNAM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BF9D21283C6846D08F9CEBFEC47F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54786-F634-4575-A6E6-6949CC66882E}"/>
      </w:docPartPr>
      <w:docPartBody>
        <w:p w:rsidR="00305BFE" w:rsidRDefault="007060F6" w:rsidP="007060F6">
          <w:pPr>
            <w:pStyle w:val="BF9D21283C6846D08F9CEBFEC47FA81C34"/>
          </w:pP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a DATE</w:t>
          </w: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E25D2199E435472BA65494C7DBF5D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31C6D-A333-471D-A76A-3396F9C5C5E2}"/>
      </w:docPartPr>
      <w:docPartBody>
        <w:p w:rsidR="008061C7" w:rsidRDefault="007060F6" w:rsidP="007060F6">
          <w:pPr>
            <w:pStyle w:val="E25D2199E435472BA65494C7DBF5D9A422"/>
          </w:pPr>
          <w:r w:rsidRPr="00700C59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PERSAL Number</w:t>
          </w:r>
        </w:p>
      </w:docPartBody>
    </w:docPart>
    <w:docPart>
      <w:docPartPr>
        <w:name w:val="75B226DAA487424193B3B81403038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35C3B-5E4C-4027-AEEB-93073F7134E5}"/>
      </w:docPartPr>
      <w:docPartBody>
        <w:p w:rsidR="008061C7" w:rsidRDefault="007060F6" w:rsidP="007060F6">
          <w:pPr>
            <w:pStyle w:val="75B226DAA487424193B3B8140303805A33"/>
          </w:pPr>
          <w:r w:rsidRPr="00700C59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ID Number.</w:t>
          </w:r>
        </w:p>
      </w:docPartBody>
    </w:docPart>
    <w:docPart>
      <w:docPartPr>
        <w:name w:val="5D99072D41BF405380B98171A73C5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85DA9-519C-4AE9-A1BE-AE7F844517F2}"/>
      </w:docPartPr>
      <w:docPartBody>
        <w:p w:rsidR="00646E99" w:rsidRDefault="007060F6" w:rsidP="007060F6">
          <w:pPr>
            <w:pStyle w:val="5D99072D41BF405380B98171A73C595630"/>
          </w:pPr>
          <w:r>
            <w:rPr>
              <w:rStyle w:val="PlaceholderText"/>
              <w:rFonts w:ascii="Century Gothic" w:hAnsi="Century Gothic"/>
              <w:sz w:val="16"/>
              <w:szCs w:val="16"/>
            </w:rPr>
            <w:t>Click here to enter POSTAL CODE</w:t>
          </w:r>
          <w:r w:rsidRPr="00AF3FB1">
            <w:rPr>
              <w:rStyle w:val="PlaceholderText"/>
              <w:rFonts w:ascii="Century Gothic" w:hAnsi="Century Gothic"/>
              <w:sz w:val="16"/>
              <w:szCs w:val="16"/>
            </w:rPr>
            <w:t>.</w:t>
          </w:r>
        </w:p>
      </w:docPartBody>
    </w:docPart>
    <w:docPart>
      <w:docPartPr>
        <w:name w:val="DA48A1F45A6341E583F0817E904AB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67889-7F4A-4C55-ACA2-BC82A252D63B}"/>
      </w:docPartPr>
      <w:docPartBody>
        <w:p w:rsidR="007060F6" w:rsidRDefault="007060F6" w:rsidP="007060F6">
          <w:pPr>
            <w:pStyle w:val="DA48A1F45A6341E583F0817E904ABFDE5"/>
          </w:pP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Select your DISTRICT</w:t>
          </w:r>
          <w:r w:rsidRPr="00805CE3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  <w:docPart>
      <w:docPartPr>
        <w:name w:val="49467E41E68D4CE68539F94338A9A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AB6F9-A066-43B2-98CB-8788FA621767}"/>
      </w:docPartPr>
      <w:docPartBody>
        <w:p w:rsidR="007060F6" w:rsidRDefault="007060F6" w:rsidP="007060F6">
          <w:pPr>
            <w:pStyle w:val="49467E41E68D4CE68539F94338A9AED05"/>
          </w:pPr>
          <w:r w:rsidRPr="0017775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School Number.</w:t>
          </w:r>
        </w:p>
      </w:docPartBody>
    </w:docPart>
    <w:docPart>
      <w:docPartPr>
        <w:name w:val="BFF82FC29076465D9EFBE00CCD110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495FF-903E-4CB6-A6D7-9257E97FFDB8}"/>
      </w:docPartPr>
      <w:docPartBody>
        <w:p w:rsidR="007060F6" w:rsidRDefault="007060F6" w:rsidP="007060F6">
          <w:pPr>
            <w:pStyle w:val="BFF82FC29076465D9EFBE00CCD110FDF5"/>
          </w:pPr>
          <w:r w:rsidRPr="00E706F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Cell Number.</w:t>
          </w:r>
        </w:p>
      </w:docPartBody>
    </w:docPart>
    <w:docPart>
      <w:docPartPr>
        <w:name w:val="DB22C003C00F42E5A868D0DB5DE63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DD0B0-50E6-46DB-9C69-602FCF85F567}"/>
      </w:docPartPr>
      <w:docPartBody>
        <w:p w:rsidR="007060F6" w:rsidRDefault="007060F6" w:rsidP="007060F6">
          <w:pPr>
            <w:pStyle w:val="DB22C003C00F42E5A868D0DB5DE630785"/>
          </w:pPr>
          <w:r w:rsidRPr="00AF3FB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text.</w:t>
          </w:r>
        </w:p>
      </w:docPartBody>
    </w:docPart>
    <w:docPart>
      <w:docPartPr>
        <w:name w:val="4F7D34002D4440F0A224A9C29C68A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7541F-30E4-45C3-840C-F7ECE557F955}"/>
      </w:docPartPr>
      <w:docPartBody>
        <w:p w:rsidR="007060F6" w:rsidRDefault="007060F6" w:rsidP="007060F6">
          <w:pPr>
            <w:pStyle w:val="4F7D34002D4440F0A224A9C29C68AA1A4"/>
          </w:pPr>
          <w:r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Click here to enter EMIS NO</w:t>
          </w:r>
          <w:r w:rsidRPr="007F4F01">
            <w:rPr>
              <w:rStyle w:val="PlaceholderText"/>
              <w:rFonts w:ascii="Century Gothic" w:eastAsiaTheme="minorHAnsi" w:hAnsi="Century Gothic"/>
              <w:sz w:val="16"/>
              <w:szCs w:val="16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5BFE"/>
    <w:rsid w:val="0012377E"/>
    <w:rsid w:val="00292FB3"/>
    <w:rsid w:val="00305BFE"/>
    <w:rsid w:val="00382E89"/>
    <w:rsid w:val="00457A7E"/>
    <w:rsid w:val="00646E99"/>
    <w:rsid w:val="006720B3"/>
    <w:rsid w:val="007060F6"/>
    <w:rsid w:val="008061C7"/>
    <w:rsid w:val="008B29BD"/>
    <w:rsid w:val="008B64BE"/>
    <w:rsid w:val="008F5EA0"/>
    <w:rsid w:val="00F06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60F6"/>
    <w:rPr>
      <w:color w:val="808080"/>
    </w:rPr>
  </w:style>
  <w:style w:type="paragraph" w:customStyle="1" w:styleId="565F623578E248E884F2B32D33B17B4B">
    <w:name w:val="565F623578E248E884F2B32D33B17B4B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7FE9623E9FC4C5F8B46F0E5A9507FAA">
    <w:name w:val="A7FE9623E9FC4C5F8B46F0E5A9507FAA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E55335FD7F145E3ACA3611C494406EB">
    <w:name w:val="AE55335FD7F145E3ACA3611C494406EB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7EED14A53034CAD82A8B604739C8B4C">
    <w:name w:val="57EED14A53034CAD82A8B604739C8B4C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4737AAE9D1F4D2AA8BF87C87E1ACE59">
    <w:name w:val="44737AAE9D1F4D2AA8BF87C87E1ACE59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8FC520AE74C4B48BA72BD56EF809AB8">
    <w:name w:val="18FC520AE74C4B48BA72BD56EF809AB8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8D9D7F7760E473D9B0E45F43DE93FB8">
    <w:name w:val="28D9D7F7760E473D9B0E45F43DE93FB8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57DAE9CCF574484B93749B0EFBE5F37">
    <w:name w:val="D57DAE9CCF574484B93749B0EFBE5F37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6FCD34BE872464A98933A914B5CF58A">
    <w:name w:val="26FCD34BE872464A98933A914B5CF58A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82AF855BB9D488F99631198EA11C3F0">
    <w:name w:val="282AF855BB9D488F99631198EA11C3F0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E6D7F6F74224302A5FA42414824FBD4">
    <w:name w:val="4E6D7F6F74224302A5FA42414824FBD4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EC9A43149454BB8A4AFF1B162C0BD04">
    <w:name w:val="BEC9A43149454BB8A4AFF1B162C0BD04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C49A99A8A174CA4A845CCFD6153FB69">
    <w:name w:val="2C49A99A8A174CA4A845CCFD6153FB69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925C6B52C774398A625447F721C74EF">
    <w:name w:val="6925C6B52C774398A625447F721C74EF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A61BEEE497F41B89F7C863016C0CE8D">
    <w:name w:val="5A61BEEE497F41B89F7C863016C0CE8D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AB05B390E654EA7A1AAEB324A92C7C4">
    <w:name w:val="9AB05B390E654EA7A1AAEB324A92C7C4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226C16512704CDCA609681C207B548F">
    <w:name w:val="A226C16512704CDCA609681C207B548F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6EB2B885CC54AE084C8B40879AA6A61">
    <w:name w:val="96EB2B885CC54AE084C8B40879AA6A6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B24769A11014698902FBFE4FCCFD638">
    <w:name w:val="EB24769A11014698902FBFE4FCCFD638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09D3311CC9643F4953227FC2EA7D5A2">
    <w:name w:val="009D3311CC9643F4953227FC2EA7D5A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5CB24D186D84CB6B54B93C541F5E446">
    <w:name w:val="B5CB24D186D84CB6B54B93C541F5E446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">
    <w:name w:val="B49326BD444B424683C4EC32AF58B16D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">
    <w:name w:val="9958570D83054E438BA5B68C5929A92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">
    <w:name w:val="47DA8FCFFDCA440197AA0FC85E83DDD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">
    <w:name w:val="E1BDE886DC214231A95B846201BA50B8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">
    <w:name w:val="F6DD5D0C7FBC4DEC953DF22CE3B877BE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">
    <w:name w:val="15D8D917130E472CA4581775AA264637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">
    <w:name w:val="CE261B93D9184BA18F0B9E62CDB9FFE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BE6BA7E4AE14622958A11DCFFE6828D">
    <w:name w:val="5BE6BA7E4AE14622958A11DCFFE6828D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89F671E367C54853B8492CB6072B7605">
    <w:name w:val="89F671E367C54853B8492CB6072B7605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">
    <w:name w:val="72A28421CACA400FA0B089CB9D428726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">
    <w:name w:val="3F5AC4383E384A8CB9A36300E94F394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">
    <w:name w:val="0D27468580434B9AAC42B58139716ABD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">
    <w:name w:val="022087DA9A1D4A148DFF0AC701847FEE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">
    <w:name w:val="A14FC38B817B4949ACC56FB07F55CFFB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">
    <w:name w:val="1D1E001FB2944C24B8664E8FF9E3DC3A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EBA49D4C3E64464A8E5895489085B58">
    <w:name w:val="5EBA49D4C3E64464A8E5895489085B58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">
    <w:name w:val="B9193A0A197949C0AF729C4A1AC293A8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">
    <w:name w:val="03DDF424902C4193906F3F8D2CCC68B7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">
    <w:name w:val="6FEB93FB1EF442FB8E84C74C2B021669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">
    <w:name w:val="B416A4A43B92426CBAB884200C678265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">
    <w:name w:val="DF976AA6CE6947E89474536109A4CDB5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">
    <w:name w:val="6707192970B5453BA474A9BDA2426FD0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">
    <w:name w:val="B32AC66B6FD94B1D9386787F86608045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">
    <w:name w:val="BF9D21283C6846D08F9CEBFEC47FA81C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">
    <w:name w:val="0D04FA47329F423D9C17FEB542459EF5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">
    <w:name w:val="4F6E9C56B2F44A6EA305D3358A98B777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">
    <w:name w:val="E48A2F7F43A745CD9328A2F59EC41E15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E6D7F6F74224302A5FA42414824FBD41">
    <w:name w:val="4E6D7F6F74224302A5FA42414824FBD4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EC9A43149454BB8A4AFF1B162C0BD041">
    <w:name w:val="BEC9A43149454BB8A4AFF1B162C0BD04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C49A99A8A174CA4A845CCFD6153FB691">
    <w:name w:val="2C49A99A8A174CA4A845CCFD6153FB69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925C6B52C774398A625447F721C74EF1">
    <w:name w:val="6925C6B52C774398A625447F721C74EF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A61BEEE497F41B89F7C863016C0CE8D1">
    <w:name w:val="5A61BEEE497F41B89F7C863016C0CE8D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AB05B390E654EA7A1AAEB324A92C7C41">
    <w:name w:val="9AB05B390E654EA7A1AAEB324A92C7C4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226C16512704CDCA609681C207B548F1">
    <w:name w:val="A226C16512704CDCA609681C207B548F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6EB2B885CC54AE084C8B40879AA6A611">
    <w:name w:val="96EB2B885CC54AE084C8B40879AA6A61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B24769A11014698902FBFE4FCCFD6381">
    <w:name w:val="EB24769A11014698902FBFE4FCCFD638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09D3311CC9643F4953227FC2EA7D5A21">
    <w:name w:val="009D3311CC9643F4953227FC2EA7D5A2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5CB24D186D84CB6B54B93C541F5E4461">
    <w:name w:val="B5CB24D186D84CB6B54B93C541F5E446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">
    <w:name w:val="B49326BD444B424683C4EC32AF58B16D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">
    <w:name w:val="9958570D83054E438BA5B68C5929A923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">
    <w:name w:val="47DA8FCFFDCA440197AA0FC85E83DDD1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">
    <w:name w:val="E1BDE886DC214231A95B846201BA50B8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">
    <w:name w:val="F6DD5D0C7FBC4DEC953DF22CE3B877BE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">
    <w:name w:val="15D8D917130E472CA4581775AA264637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">
    <w:name w:val="CE261B93D9184BA18F0B9E62CDB9FFE1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BE6BA7E4AE14622958A11DCFFE6828D1">
    <w:name w:val="5BE6BA7E4AE14622958A11DCFFE6828D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89F671E367C54853B8492CB6072B76051">
    <w:name w:val="89F671E367C54853B8492CB6072B7605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1">
    <w:name w:val="72A28421CACA400FA0B089CB9D428726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">
    <w:name w:val="3F5AC4383E384A8CB9A36300E94F3942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">
    <w:name w:val="0D27468580434B9AAC42B58139716ABD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">
    <w:name w:val="022087DA9A1D4A148DFF0AC701847FEE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">
    <w:name w:val="A14FC38B817B4949ACC56FB07F55CFFB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">
    <w:name w:val="1D1E001FB2944C24B8664E8FF9E3DC3A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EBA49D4C3E64464A8E5895489085B581">
    <w:name w:val="5EBA49D4C3E64464A8E5895489085B58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">
    <w:name w:val="B9193A0A197949C0AF729C4A1AC293A8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">
    <w:name w:val="03DDF424902C4193906F3F8D2CCC68B7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">
    <w:name w:val="6FEB93FB1EF442FB8E84C74C2B021669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">
    <w:name w:val="B416A4A43B92426CBAB884200C678265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">
    <w:name w:val="DF976AA6CE6947E89474536109A4CDB5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">
    <w:name w:val="6707192970B5453BA474A9BDA2426FD0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">
    <w:name w:val="B32AC66B6FD94B1D9386787F86608045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">
    <w:name w:val="BF9D21283C6846D08F9CEBFEC47FA81C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">
    <w:name w:val="0D04FA47329F423D9C17FEB542459EF5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">
    <w:name w:val="4F6E9C56B2F44A6EA305D3358A98B777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">
    <w:name w:val="E48A2F7F43A745CD9328A2F59EC41E151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E6D7F6F74224302A5FA42414824FBD42">
    <w:name w:val="4E6D7F6F74224302A5FA42414824FBD4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EC9A43149454BB8A4AFF1B162C0BD042">
    <w:name w:val="BEC9A43149454BB8A4AFF1B162C0BD04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C49A99A8A174CA4A845CCFD6153FB692">
    <w:name w:val="2C49A99A8A174CA4A845CCFD6153FB69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925C6B52C774398A625447F721C74EF2">
    <w:name w:val="6925C6B52C774398A625447F721C74EF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A61BEEE497F41B89F7C863016C0CE8D2">
    <w:name w:val="5A61BEEE497F41B89F7C863016C0CE8D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AB05B390E654EA7A1AAEB324A92C7C42">
    <w:name w:val="9AB05B390E654EA7A1AAEB324A92C7C4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226C16512704CDCA609681C207B548F2">
    <w:name w:val="A226C16512704CDCA609681C207B548F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6EB2B885CC54AE084C8B40879AA6A612">
    <w:name w:val="96EB2B885CC54AE084C8B40879AA6A61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B24769A11014698902FBFE4FCCFD6382">
    <w:name w:val="EB24769A11014698902FBFE4FCCFD638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09D3311CC9643F4953227FC2EA7D5A22">
    <w:name w:val="009D3311CC9643F4953227FC2EA7D5A2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5CB24D186D84CB6B54B93C541F5E4462">
    <w:name w:val="B5CB24D186D84CB6B54B93C541F5E446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">
    <w:name w:val="B49326BD444B424683C4EC32AF58B16D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">
    <w:name w:val="9958570D83054E438BA5B68C5929A923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">
    <w:name w:val="47DA8FCFFDCA440197AA0FC85E83DDD1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">
    <w:name w:val="E1BDE886DC214231A95B846201BA50B8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">
    <w:name w:val="F6DD5D0C7FBC4DEC953DF22CE3B877BE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">
    <w:name w:val="15D8D917130E472CA4581775AA264637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">
    <w:name w:val="CE261B93D9184BA18F0B9E62CDB9FFE1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BE6BA7E4AE14622958A11DCFFE6828D2">
    <w:name w:val="5BE6BA7E4AE14622958A11DCFFE6828D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89F671E367C54853B8492CB6072B76052">
    <w:name w:val="89F671E367C54853B8492CB6072B7605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2">
    <w:name w:val="72A28421CACA400FA0B089CB9D428726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">
    <w:name w:val="3F5AC4383E384A8CB9A36300E94F3942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">
    <w:name w:val="0D27468580434B9AAC42B58139716ABD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">
    <w:name w:val="022087DA9A1D4A148DFF0AC701847FEE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">
    <w:name w:val="A14FC38B817B4949ACC56FB07F55CFFB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">
    <w:name w:val="1D1E001FB2944C24B8664E8FF9E3DC3A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EBA49D4C3E64464A8E5895489085B582">
    <w:name w:val="5EBA49D4C3E64464A8E5895489085B58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">
    <w:name w:val="B9193A0A197949C0AF729C4A1AC293A8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">
    <w:name w:val="03DDF424902C4193906F3F8D2CCC68B7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">
    <w:name w:val="6FEB93FB1EF442FB8E84C74C2B021669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">
    <w:name w:val="B416A4A43B92426CBAB884200C678265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">
    <w:name w:val="DF976AA6CE6947E89474536109A4CDB5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">
    <w:name w:val="6707192970B5453BA474A9BDA2426FD0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">
    <w:name w:val="B32AC66B6FD94B1D9386787F86608045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">
    <w:name w:val="BF9D21283C6846D08F9CEBFEC47FA81C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2">
    <w:name w:val="0D04FA47329F423D9C17FEB542459EF5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2">
    <w:name w:val="4F6E9C56B2F44A6EA305D3358A98B777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">
    <w:name w:val="E48A2F7F43A745CD9328A2F59EC41E152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">
    <w:name w:val="E25D2199E435472BA65494C7DBF5D9A4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">
    <w:name w:val="75B226DAA487424193B3B8140303805A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">
    <w:name w:val="B49326BD444B424683C4EC32AF58B16D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">
    <w:name w:val="9958570D83054E438BA5B68C5929A923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">
    <w:name w:val="47DA8FCFFDCA440197AA0FC85E83DDD1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">
    <w:name w:val="E1BDE886DC214231A95B846201BA50B8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">
    <w:name w:val="F6DD5D0C7FBC4DEC953DF22CE3B877BE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">
    <w:name w:val="15D8D917130E472CA4581775AA264637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">
    <w:name w:val="CE261B93D9184BA18F0B9E62CDB9FFE1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BE6BA7E4AE14622958A11DCFFE6828D3">
    <w:name w:val="5BE6BA7E4AE14622958A11DCFFE6828D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3">
    <w:name w:val="72A28421CACA400FA0B089CB9D428726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3">
    <w:name w:val="3F5AC4383E384A8CB9A36300E94F3942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3">
    <w:name w:val="0D27468580434B9AAC42B58139716ABD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3">
    <w:name w:val="022087DA9A1D4A148DFF0AC701847FEE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3">
    <w:name w:val="A14FC38B817B4949ACC56FB07F55CFFB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3">
    <w:name w:val="1D1E001FB2944C24B8664E8FF9E3DC3A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3">
    <w:name w:val="B9193A0A197949C0AF729C4A1AC293A8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3">
    <w:name w:val="03DDF424902C4193906F3F8D2CCC68B7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3">
    <w:name w:val="6FEB93FB1EF442FB8E84C74C2B021669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3">
    <w:name w:val="B416A4A43B92426CBAB884200C678265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3">
    <w:name w:val="DF976AA6CE6947E89474536109A4CDB5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3">
    <w:name w:val="6707192970B5453BA474A9BDA2426FD0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3">
    <w:name w:val="B32AC66B6FD94B1D9386787F86608045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3">
    <w:name w:val="BF9D21283C6846D08F9CEBFEC47FA81C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3">
    <w:name w:val="0D04FA47329F423D9C17FEB542459EF5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3">
    <w:name w:val="4F6E9C56B2F44A6EA305D3358A98B777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3">
    <w:name w:val="E48A2F7F43A745CD9328A2F59EC41E153"/>
    <w:rsid w:val="00305BF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">
    <w:name w:val="E25D2199E435472BA65494C7DBF5D9A41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">
    <w:name w:val="75B226DAA487424193B3B8140303805A1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4">
    <w:name w:val="B49326BD444B424683C4EC32AF58B16D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4">
    <w:name w:val="9958570D83054E438BA5B68C5929A923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4">
    <w:name w:val="47DA8FCFFDCA440197AA0FC85E83DDD1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4">
    <w:name w:val="E1BDE886DC214231A95B846201BA50B8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4">
    <w:name w:val="F6DD5D0C7FBC4DEC953DF22CE3B877BE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4">
    <w:name w:val="15D8D917130E472CA4581775AA264637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4">
    <w:name w:val="CE261B93D9184BA18F0B9E62CDB9FFE1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BE6BA7E4AE14622958A11DCFFE6828D4">
    <w:name w:val="5BE6BA7E4AE14622958A11DCFFE6828D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4">
    <w:name w:val="72A28421CACA400FA0B089CB9D428726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4">
    <w:name w:val="3F5AC4383E384A8CB9A36300E94F3942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4">
    <w:name w:val="0D27468580434B9AAC42B58139716ABD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4">
    <w:name w:val="022087DA9A1D4A148DFF0AC701847FEE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4">
    <w:name w:val="A14FC38B817B4949ACC56FB07F55CFFB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4">
    <w:name w:val="1D1E001FB2944C24B8664E8FF9E3DC3A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">
    <w:name w:val="5D99072D41BF405380B98171A73C5956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4">
    <w:name w:val="B9193A0A197949C0AF729C4A1AC293A8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4">
    <w:name w:val="03DDF424902C4193906F3F8D2CCC68B7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4">
    <w:name w:val="6FEB93FB1EF442FB8E84C74C2B021669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4">
    <w:name w:val="B416A4A43B92426CBAB884200C678265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4">
    <w:name w:val="DF976AA6CE6947E89474536109A4CDB5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4">
    <w:name w:val="6707192970B5453BA474A9BDA2426FD0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4">
    <w:name w:val="B32AC66B6FD94B1D9386787F86608045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4">
    <w:name w:val="BF9D21283C6846D08F9CEBFEC47FA81C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4">
    <w:name w:val="0D04FA47329F423D9C17FEB542459EF5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4">
    <w:name w:val="4F6E9C56B2F44A6EA305D3358A98B777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4">
    <w:name w:val="E48A2F7F43A745CD9328A2F59EC41E154"/>
    <w:rsid w:val="006720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">
    <w:name w:val="75B226DAA487424193B3B8140303805A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5">
    <w:name w:val="B49326BD444B424683C4EC32AF58B16D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5">
    <w:name w:val="9958570D83054E438BA5B68C5929A923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5">
    <w:name w:val="47DA8FCFFDCA440197AA0FC85E83DDD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5">
    <w:name w:val="E1BDE886DC214231A95B846201BA50B8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5">
    <w:name w:val="F6DD5D0C7FBC4DEC953DF22CE3B877BE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5">
    <w:name w:val="15D8D917130E472CA4581775AA264637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5">
    <w:name w:val="CE261B93D9184BA18F0B9E62CDB9FFE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3">
    <w:name w:val="75B226DAA487424193B3B8140303805A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6">
    <w:name w:val="B49326BD444B424683C4EC32AF58B16D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6">
    <w:name w:val="9958570D83054E438BA5B68C5929A923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6">
    <w:name w:val="47DA8FCFFDCA440197AA0FC85E83DDD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6">
    <w:name w:val="E1BDE886DC214231A95B846201BA50B8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6">
    <w:name w:val="F6DD5D0C7FBC4DEC953DF22CE3B877BE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6">
    <w:name w:val="15D8D917130E472CA4581775AA264637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6">
    <w:name w:val="CE261B93D9184BA18F0B9E62CDB9FFE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4">
    <w:name w:val="75B226DAA487424193B3B8140303805A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7">
    <w:name w:val="B49326BD444B424683C4EC32AF58B16D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7">
    <w:name w:val="9958570D83054E438BA5B68C5929A923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7">
    <w:name w:val="47DA8FCFFDCA440197AA0FC85E83DDD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7">
    <w:name w:val="E1BDE886DC214231A95B846201BA50B8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7">
    <w:name w:val="F6DD5D0C7FBC4DEC953DF22CE3B877BE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7">
    <w:name w:val="15D8D917130E472CA4581775AA264637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7">
    <w:name w:val="CE261B93D9184BA18F0B9E62CDB9FFE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BE6BA7E4AE14622958A11DCFFE6828D5">
    <w:name w:val="5BE6BA7E4AE14622958A11DCFFE6828D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5">
    <w:name w:val="72A28421CACA400FA0B089CB9D428726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5">
    <w:name w:val="3F5AC4383E384A8CB9A36300E94F394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5">
    <w:name w:val="0D27468580434B9AAC42B58139716ABD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5">
    <w:name w:val="022087DA9A1D4A148DFF0AC701847FEE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5">
    <w:name w:val="A14FC38B817B4949ACC56FB07F55CFFB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5">
    <w:name w:val="1D1E001FB2944C24B8664E8FF9E3DC3A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">
    <w:name w:val="5D99072D41BF405380B98171A73C5956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5">
    <w:name w:val="B9193A0A197949C0AF729C4A1AC293A8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5">
    <w:name w:val="03DDF424902C4193906F3F8D2CCC68B7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5">
    <w:name w:val="6FEB93FB1EF442FB8E84C74C2B021669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5">
    <w:name w:val="B416A4A43B92426CBAB884200C678265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5">
    <w:name w:val="DF976AA6CE6947E89474536109A4CDB5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5">
    <w:name w:val="6707192970B5453BA474A9BDA2426FD0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5">
    <w:name w:val="B32AC66B6FD94B1D9386787F86608045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5">
    <w:name w:val="BF9D21283C6846D08F9CEBFEC47FA81C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5">
    <w:name w:val="0D04FA47329F423D9C17FEB542459EF5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5">
    <w:name w:val="4F6E9C56B2F44A6EA305D3358A98B777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5">
    <w:name w:val="E48A2F7F43A745CD9328A2F59EC41E15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5">
    <w:name w:val="75B226DAA487424193B3B8140303805A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8">
    <w:name w:val="B49326BD444B424683C4EC32AF58B16D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8">
    <w:name w:val="9958570D83054E438BA5B68C5929A923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8">
    <w:name w:val="47DA8FCFFDCA440197AA0FC85E83DDD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8">
    <w:name w:val="E1BDE886DC214231A95B846201BA50B8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8">
    <w:name w:val="F6DD5D0C7FBC4DEC953DF22CE3B877BE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8">
    <w:name w:val="15D8D917130E472CA4581775AA264637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8">
    <w:name w:val="CE261B93D9184BA18F0B9E62CDB9FFE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">
    <w:name w:val="79B4F7588E304FF89588D4CB88D376F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6">
    <w:name w:val="72A28421CACA400FA0B089CB9D428726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6">
    <w:name w:val="3F5AC4383E384A8CB9A36300E94F3942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6">
    <w:name w:val="0D27468580434B9AAC42B58139716ABD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6">
    <w:name w:val="022087DA9A1D4A148DFF0AC701847FEE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6">
    <w:name w:val="A14FC38B817B4949ACC56FB07F55CFFB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6">
    <w:name w:val="1D1E001FB2944C24B8664E8FF9E3DC3A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">
    <w:name w:val="5D99072D41BF405380B98171A73C5956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6">
    <w:name w:val="B9193A0A197949C0AF729C4A1AC293A8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6">
    <w:name w:val="03DDF424902C4193906F3F8D2CCC68B7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6">
    <w:name w:val="6FEB93FB1EF442FB8E84C74C2B021669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6">
    <w:name w:val="B416A4A43B92426CBAB884200C678265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6">
    <w:name w:val="DF976AA6CE6947E89474536109A4CDB5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6">
    <w:name w:val="6707192970B5453BA474A9BDA2426FD0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6">
    <w:name w:val="B32AC66B6FD94B1D9386787F86608045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6">
    <w:name w:val="BF9D21283C6846D08F9CEBFEC47FA81C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6">
    <w:name w:val="0D04FA47329F423D9C17FEB542459EF5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6">
    <w:name w:val="4F6E9C56B2F44A6EA305D3358A98B777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6">
    <w:name w:val="E48A2F7F43A745CD9328A2F59EC41E15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6">
    <w:name w:val="75B226DAA487424193B3B8140303805A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9">
    <w:name w:val="B49326BD444B424683C4EC32AF58B16D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9">
    <w:name w:val="9958570D83054E438BA5B68C5929A923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9">
    <w:name w:val="47DA8FCFFDCA440197AA0FC85E83DDD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9">
    <w:name w:val="E1BDE886DC214231A95B846201BA50B8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9">
    <w:name w:val="F6DD5D0C7FBC4DEC953DF22CE3B877BE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9">
    <w:name w:val="15D8D917130E472CA4581775AA264637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9">
    <w:name w:val="CE261B93D9184BA18F0B9E62CDB9FFE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7">
    <w:name w:val="72A28421CACA400FA0B089CB9D428726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7">
    <w:name w:val="3F5AC4383E384A8CB9A36300E94F3942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7">
    <w:name w:val="0D27468580434B9AAC42B58139716ABD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7">
    <w:name w:val="022087DA9A1D4A148DFF0AC701847FEE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7">
    <w:name w:val="A14FC38B817B4949ACC56FB07F55CFFB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7">
    <w:name w:val="1D1E001FB2944C24B8664E8FF9E3DC3A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3">
    <w:name w:val="5D99072D41BF405380B98171A73C5956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7">
    <w:name w:val="B9193A0A197949C0AF729C4A1AC293A8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7">
    <w:name w:val="03DDF424902C4193906F3F8D2CCC68B7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7">
    <w:name w:val="6FEB93FB1EF442FB8E84C74C2B021669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7">
    <w:name w:val="B416A4A43B92426CBAB884200C678265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7">
    <w:name w:val="DF976AA6CE6947E89474536109A4CDB5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7">
    <w:name w:val="6707192970B5453BA474A9BDA2426FD0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7">
    <w:name w:val="B32AC66B6FD94B1D9386787F86608045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7">
    <w:name w:val="BF9D21283C6846D08F9CEBFEC47FA81C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7">
    <w:name w:val="0D04FA47329F423D9C17FEB542459EF5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7">
    <w:name w:val="4F6E9C56B2F44A6EA305D3358A98B777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7">
    <w:name w:val="E48A2F7F43A745CD9328A2F59EC41E15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7">
    <w:name w:val="75B226DAA487424193B3B8140303805A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0">
    <w:name w:val="B49326BD444B424683C4EC32AF58B16D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0">
    <w:name w:val="9958570D83054E438BA5B68C5929A923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0">
    <w:name w:val="47DA8FCFFDCA440197AA0FC85E83DDD1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0">
    <w:name w:val="E1BDE886DC214231A95B846201BA50B8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0">
    <w:name w:val="F6DD5D0C7FBC4DEC953DF22CE3B877BE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0">
    <w:name w:val="15D8D917130E472CA4581775AA264637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0">
    <w:name w:val="CE261B93D9184BA18F0B9E62CDB9FFE1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8">
    <w:name w:val="72A28421CACA400FA0B089CB9D428726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8">
    <w:name w:val="3F5AC4383E384A8CB9A36300E94F3942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8">
    <w:name w:val="0D27468580434B9AAC42B58139716ABD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8">
    <w:name w:val="022087DA9A1D4A148DFF0AC701847FEE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8">
    <w:name w:val="A14FC38B817B4949ACC56FB07F55CFFB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8">
    <w:name w:val="1D1E001FB2944C24B8664E8FF9E3DC3A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4">
    <w:name w:val="5D99072D41BF405380B98171A73C5956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8">
    <w:name w:val="B9193A0A197949C0AF729C4A1AC293A8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8">
    <w:name w:val="03DDF424902C4193906F3F8D2CCC68B7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8">
    <w:name w:val="6FEB93FB1EF442FB8E84C74C2B021669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8">
    <w:name w:val="B416A4A43B92426CBAB884200C678265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8">
    <w:name w:val="DF976AA6CE6947E89474536109A4CDB5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8">
    <w:name w:val="6707192970B5453BA474A9BDA2426FD0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8">
    <w:name w:val="B32AC66B6FD94B1D9386787F86608045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8">
    <w:name w:val="BF9D21283C6846D08F9CEBFEC47FA81C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8">
    <w:name w:val="0D04FA47329F423D9C17FEB542459EF5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8">
    <w:name w:val="4F6E9C56B2F44A6EA305D3358A98B777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8">
    <w:name w:val="E48A2F7F43A745CD9328A2F59EC41E15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8">
    <w:name w:val="75B226DAA487424193B3B8140303805A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1">
    <w:name w:val="B49326BD444B424683C4EC32AF58B16D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1">
    <w:name w:val="9958570D83054E438BA5B68C5929A923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1">
    <w:name w:val="47DA8FCFFDCA440197AA0FC85E83DDD1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1">
    <w:name w:val="E1BDE886DC214231A95B846201BA50B8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1">
    <w:name w:val="F6DD5D0C7FBC4DEC953DF22CE3B877BE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1">
    <w:name w:val="15D8D917130E472CA4581775AA264637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1">
    <w:name w:val="CE261B93D9184BA18F0B9E62CDB9FFE1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9">
    <w:name w:val="72A28421CACA400FA0B089CB9D428726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9">
    <w:name w:val="3F5AC4383E384A8CB9A36300E94F3942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9">
    <w:name w:val="0D27468580434B9AAC42B58139716ABD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9">
    <w:name w:val="022087DA9A1D4A148DFF0AC701847FEE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9">
    <w:name w:val="A14FC38B817B4949ACC56FB07F55CFFB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9">
    <w:name w:val="1D1E001FB2944C24B8664E8FF9E3DC3A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5">
    <w:name w:val="5D99072D41BF405380B98171A73C5956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9">
    <w:name w:val="B9193A0A197949C0AF729C4A1AC293A8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9">
    <w:name w:val="03DDF424902C4193906F3F8D2CCC68B7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9">
    <w:name w:val="6FEB93FB1EF442FB8E84C74C2B021669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9">
    <w:name w:val="B416A4A43B92426CBAB884200C678265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9">
    <w:name w:val="DF976AA6CE6947E89474536109A4CDB5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9">
    <w:name w:val="6707192970B5453BA474A9BDA2426FD0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9">
    <w:name w:val="B32AC66B6FD94B1D9386787F86608045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9">
    <w:name w:val="BF9D21283C6846D08F9CEBFEC47FA81C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9">
    <w:name w:val="0D04FA47329F423D9C17FEB542459EF5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9">
    <w:name w:val="4F6E9C56B2F44A6EA305D3358A98B777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9">
    <w:name w:val="E48A2F7F43A745CD9328A2F59EC41E15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9">
    <w:name w:val="75B226DAA487424193B3B8140303805A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2">
    <w:name w:val="B49326BD444B424683C4EC32AF58B16D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2">
    <w:name w:val="9958570D83054E438BA5B68C5929A923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2">
    <w:name w:val="47DA8FCFFDCA440197AA0FC85E83DDD1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2">
    <w:name w:val="E1BDE886DC214231A95B846201BA50B8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2">
    <w:name w:val="F6DD5D0C7FBC4DEC953DF22CE3B877BE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2">
    <w:name w:val="15D8D917130E472CA4581775AA264637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2">
    <w:name w:val="CE261B93D9184BA18F0B9E62CDB9FFE1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AFC981FE1D44FA18E87219869D1F2F8">
    <w:name w:val="3AFC981FE1D44FA18E87219869D1F2F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10">
    <w:name w:val="72A28421CACA400FA0B089CB9D428726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0">
    <w:name w:val="3F5AC4383E384A8CB9A36300E94F3942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0">
    <w:name w:val="0D27468580434B9AAC42B58139716ABD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0">
    <w:name w:val="022087DA9A1D4A148DFF0AC701847FEE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0">
    <w:name w:val="A14FC38B817B4949ACC56FB07F55CFFB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0">
    <w:name w:val="1D1E001FB2944C24B8664E8FF9E3DC3A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6">
    <w:name w:val="5D99072D41BF405380B98171A73C5956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0">
    <w:name w:val="B9193A0A197949C0AF729C4A1AC293A8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0">
    <w:name w:val="03DDF424902C4193906F3F8D2CCC68B7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0">
    <w:name w:val="6FEB93FB1EF442FB8E84C74C2B021669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0">
    <w:name w:val="B416A4A43B92426CBAB884200C678265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0">
    <w:name w:val="DF976AA6CE6947E89474536109A4CDB5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0">
    <w:name w:val="6707192970B5453BA474A9BDA2426FD0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0">
    <w:name w:val="B32AC66B6FD94B1D9386787F86608045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0">
    <w:name w:val="BF9D21283C6846D08F9CEBFEC47FA81C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0">
    <w:name w:val="0D04FA47329F423D9C17FEB542459EF5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0">
    <w:name w:val="4F6E9C56B2F44A6EA305D3358A98B777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0">
    <w:name w:val="E48A2F7F43A745CD9328A2F59EC41E15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0">
    <w:name w:val="75B226DAA487424193B3B8140303805A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3">
    <w:name w:val="B49326BD444B424683C4EC32AF58B16D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3">
    <w:name w:val="9958570D83054E438BA5B68C5929A923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3">
    <w:name w:val="47DA8FCFFDCA440197AA0FC85E83DDD1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3">
    <w:name w:val="E1BDE886DC214231A95B846201BA50B8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3">
    <w:name w:val="F6DD5D0C7FBC4DEC953DF22CE3B877BE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3">
    <w:name w:val="15D8D917130E472CA4581775AA264637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3">
    <w:name w:val="CE261B93D9184BA18F0B9E62CDB9FFE1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2A28421CACA400FA0B089CB9D42872611">
    <w:name w:val="72A28421CACA400FA0B089CB9D428726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1">
    <w:name w:val="3F5AC4383E384A8CB9A36300E94F3942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1">
    <w:name w:val="0D27468580434B9AAC42B58139716ABD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1">
    <w:name w:val="022087DA9A1D4A148DFF0AC701847FEE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1">
    <w:name w:val="A14FC38B817B4949ACC56FB07F55CFFB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1">
    <w:name w:val="1D1E001FB2944C24B8664E8FF9E3DC3A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7">
    <w:name w:val="5D99072D41BF405380B98171A73C5956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1">
    <w:name w:val="B9193A0A197949C0AF729C4A1AC293A8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1">
    <w:name w:val="03DDF424902C4193906F3F8D2CCC68B7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1">
    <w:name w:val="6FEB93FB1EF442FB8E84C74C2B021669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1">
    <w:name w:val="B416A4A43B92426CBAB884200C678265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1">
    <w:name w:val="DF976AA6CE6947E89474536109A4CDB5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1">
    <w:name w:val="6707192970B5453BA474A9BDA2426FD0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1">
    <w:name w:val="B32AC66B6FD94B1D9386787F86608045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1">
    <w:name w:val="BF9D21283C6846D08F9CEBFEC47FA81C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1">
    <w:name w:val="0D04FA47329F423D9C17FEB542459EF5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1">
    <w:name w:val="4F6E9C56B2F44A6EA305D3358A98B777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1">
    <w:name w:val="E48A2F7F43A745CD9328A2F59EC41E15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1">
    <w:name w:val="75B226DAA487424193B3B8140303805A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4">
    <w:name w:val="B49326BD444B424683C4EC32AF58B16D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4">
    <w:name w:val="9958570D83054E438BA5B68C5929A923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4">
    <w:name w:val="47DA8FCFFDCA440197AA0FC85E83DDD1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4">
    <w:name w:val="E1BDE886DC214231A95B846201BA50B8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4">
    <w:name w:val="F6DD5D0C7FBC4DEC953DF22CE3B877BE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4">
    <w:name w:val="15D8D917130E472CA4581775AA264637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4">
    <w:name w:val="CE261B93D9184BA18F0B9E62CDB9FFE1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2">
    <w:name w:val="3F5AC4383E384A8CB9A36300E94F3942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2">
    <w:name w:val="0D27468580434B9AAC42B58139716ABD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2">
    <w:name w:val="022087DA9A1D4A148DFF0AC701847FEE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2">
    <w:name w:val="A14FC38B817B4949ACC56FB07F55CFFB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2">
    <w:name w:val="1D1E001FB2944C24B8664E8FF9E3DC3A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8">
    <w:name w:val="5D99072D41BF405380B98171A73C5956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2">
    <w:name w:val="B9193A0A197949C0AF729C4A1AC293A8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2">
    <w:name w:val="03DDF424902C4193906F3F8D2CCC68B7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2">
    <w:name w:val="6FEB93FB1EF442FB8E84C74C2B021669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2">
    <w:name w:val="B416A4A43B92426CBAB884200C678265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2">
    <w:name w:val="DF976AA6CE6947E89474536109A4CDB5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2">
    <w:name w:val="6707192970B5453BA474A9BDA2426FD0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2">
    <w:name w:val="B32AC66B6FD94B1D9386787F86608045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2">
    <w:name w:val="BF9D21283C6846D08F9CEBFEC47FA81C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2">
    <w:name w:val="0D04FA47329F423D9C17FEB542459EF5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2">
    <w:name w:val="4F6E9C56B2F44A6EA305D3358A98B777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2">
    <w:name w:val="E48A2F7F43A745CD9328A2F59EC41E15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2">
    <w:name w:val="75B226DAA487424193B3B8140303805A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5">
    <w:name w:val="B49326BD444B424683C4EC32AF58B16D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5">
    <w:name w:val="9958570D83054E438BA5B68C5929A923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5">
    <w:name w:val="47DA8FCFFDCA440197AA0FC85E83DDD1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5">
    <w:name w:val="E1BDE886DC214231A95B846201BA50B8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5">
    <w:name w:val="F6DD5D0C7FBC4DEC953DF22CE3B877BE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5">
    <w:name w:val="15D8D917130E472CA4581775AA264637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5">
    <w:name w:val="CE261B93D9184BA18F0B9E62CDB9FFE1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3">
    <w:name w:val="3F5AC4383E384A8CB9A36300E94F3942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3">
    <w:name w:val="0D27468580434B9AAC42B58139716ABD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3">
    <w:name w:val="022087DA9A1D4A148DFF0AC701847FEE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3">
    <w:name w:val="A14FC38B817B4949ACC56FB07F55CFFB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3">
    <w:name w:val="1D1E001FB2944C24B8664E8FF9E3DC3A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9">
    <w:name w:val="5D99072D41BF405380B98171A73C5956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3">
    <w:name w:val="B9193A0A197949C0AF729C4A1AC293A8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3">
    <w:name w:val="03DDF424902C4193906F3F8D2CCC68B7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3">
    <w:name w:val="6FEB93FB1EF442FB8E84C74C2B021669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3">
    <w:name w:val="B416A4A43B92426CBAB884200C678265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3">
    <w:name w:val="DF976AA6CE6947E89474536109A4CDB5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3">
    <w:name w:val="6707192970B5453BA474A9BDA2426FD0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3">
    <w:name w:val="B32AC66B6FD94B1D9386787F86608045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3">
    <w:name w:val="BF9D21283C6846D08F9CEBFEC47FA81C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3">
    <w:name w:val="0D04FA47329F423D9C17FEB542459EF5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3">
    <w:name w:val="4F6E9C56B2F44A6EA305D3358A98B777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3">
    <w:name w:val="E48A2F7F43A745CD9328A2F59EC41E15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2">
    <w:name w:val="E25D2199E435472BA65494C7DBF5D9A4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3">
    <w:name w:val="75B226DAA487424193B3B8140303805A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6">
    <w:name w:val="B49326BD444B424683C4EC32AF58B16D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6">
    <w:name w:val="9958570D83054E438BA5B68C5929A923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6">
    <w:name w:val="47DA8FCFFDCA440197AA0FC85E83DDD1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6">
    <w:name w:val="E1BDE886DC214231A95B846201BA50B8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6">
    <w:name w:val="F6DD5D0C7FBC4DEC953DF22CE3B877BE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6">
    <w:name w:val="15D8D917130E472CA4581775AA264637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6">
    <w:name w:val="CE261B93D9184BA18F0B9E62CDB9FFE1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4">
    <w:name w:val="3F5AC4383E384A8CB9A36300E94F3942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4">
    <w:name w:val="0D27468580434B9AAC42B58139716ABD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4">
    <w:name w:val="022087DA9A1D4A148DFF0AC701847FEE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4">
    <w:name w:val="A14FC38B817B4949ACC56FB07F55CFFB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4">
    <w:name w:val="1D1E001FB2944C24B8664E8FF9E3DC3A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0">
    <w:name w:val="5D99072D41BF405380B98171A73C5956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4">
    <w:name w:val="B9193A0A197949C0AF729C4A1AC293A8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4">
    <w:name w:val="03DDF424902C4193906F3F8D2CCC68B7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4">
    <w:name w:val="6FEB93FB1EF442FB8E84C74C2B021669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4">
    <w:name w:val="B416A4A43B92426CBAB884200C678265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4">
    <w:name w:val="DF976AA6CE6947E89474536109A4CDB5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4">
    <w:name w:val="6707192970B5453BA474A9BDA2426FD0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4">
    <w:name w:val="B32AC66B6FD94B1D9386787F86608045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4">
    <w:name w:val="BF9D21283C6846D08F9CEBFEC47FA81C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4">
    <w:name w:val="0D04FA47329F423D9C17FEB542459EF5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4">
    <w:name w:val="4F6E9C56B2F44A6EA305D3358A98B777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4">
    <w:name w:val="E48A2F7F43A745CD9328A2F59EC41E15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3">
    <w:name w:val="E25D2199E435472BA65494C7DBF5D9A4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4">
    <w:name w:val="75B226DAA487424193B3B8140303805A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7">
    <w:name w:val="B49326BD444B424683C4EC32AF58B16D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7">
    <w:name w:val="9958570D83054E438BA5B68C5929A923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7">
    <w:name w:val="47DA8FCFFDCA440197AA0FC85E83DDD1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7">
    <w:name w:val="E1BDE886DC214231A95B846201BA50B8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7">
    <w:name w:val="F6DD5D0C7FBC4DEC953DF22CE3B877BE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7">
    <w:name w:val="15D8D917130E472CA4581775AA264637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7">
    <w:name w:val="CE261B93D9184BA18F0B9E62CDB9FFE1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5">
    <w:name w:val="3F5AC4383E384A8CB9A36300E94F3942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5">
    <w:name w:val="0D27468580434B9AAC42B58139716ABD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5">
    <w:name w:val="022087DA9A1D4A148DFF0AC701847FEE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5">
    <w:name w:val="A14FC38B817B4949ACC56FB07F55CFFB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5">
    <w:name w:val="1D1E001FB2944C24B8664E8FF9E3DC3A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1">
    <w:name w:val="5D99072D41BF405380B98171A73C5956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5">
    <w:name w:val="B9193A0A197949C0AF729C4A1AC293A8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5">
    <w:name w:val="03DDF424902C4193906F3F8D2CCC68B7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5">
    <w:name w:val="6FEB93FB1EF442FB8E84C74C2B021669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5">
    <w:name w:val="B416A4A43B92426CBAB884200C678265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5">
    <w:name w:val="DF976AA6CE6947E89474536109A4CDB5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5">
    <w:name w:val="6707192970B5453BA474A9BDA2426FD0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5">
    <w:name w:val="B32AC66B6FD94B1D9386787F86608045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5">
    <w:name w:val="BF9D21283C6846D08F9CEBFEC47FA81C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5">
    <w:name w:val="0D04FA47329F423D9C17FEB542459EF5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5">
    <w:name w:val="4F6E9C56B2F44A6EA305D3358A98B777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5">
    <w:name w:val="E48A2F7F43A745CD9328A2F59EC41E15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4">
    <w:name w:val="E25D2199E435472BA65494C7DBF5D9A4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5">
    <w:name w:val="75B226DAA487424193B3B8140303805A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8">
    <w:name w:val="B49326BD444B424683C4EC32AF58B16D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8">
    <w:name w:val="9958570D83054E438BA5B68C5929A923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8">
    <w:name w:val="47DA8FCFFDCA440197AA0FC85E83DDD1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8">
    <w:name w:val="E1BDE886DC214231A95B846201BA50B8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8">
    <w:name w:val="F6DD5D0C7FBC4DEC953DF22CE3B877BE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8">
    <w:name w:val="15D8D917130E472CA4581775AA264637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8">
    <w:name w:val="CE261B93D9184BA18F0B9E62CDB9FFE1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6">
    <w:name w:val="3F5AC4383E384A8CB9A36300E94F3942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6">
    <w:name w:val="0D27468580434B9AAC42B58139716ABD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6">
    <w:name w:val="022087DA9A1D4A148DFF0AC701847FEE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6">
    <w:name w:val="A14FC38B817B4949ACC56FB07F55CFFB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6">
    <w:name w:val="1D1E001FB2944C24B8664E8FF9E3DC3A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2">
    <w:name w:val="5D99072D41BF405380B98171A73C59561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6">
    <w:name w:val="B9193A0A197949C0AF729C4A1AC293A8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6">
    <w:name w:val="03DDF424902C4193906F3F8D2CCC68B7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6">
    <w:name w:val="6FEB93FB1EF442FB8E84C74C2B021669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6">
    <w:name w:val="B416A4A43B92426CBAB884200C678265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6">
    <w:name w:val="DF976AA6CE6947E89474536109A4CDB5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6">
    <w:name w:val="6707192970B5453BA474A9BDA2426FD0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6">
    <w:name w:val="B32AC66B6FD94B1D9386787F86608045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6">
    <w:name w:val="BF9D21283C6846D08F9CEBFEC47FA81C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6">
    <w:name w:val="0D04FA47329F423D9C17FEB542459EF5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6">
    <w:name w:val="4F6E9C56B2F44A6EA305D3358A98B777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6">
    <w:name w:val="E48A2F7F43A745CD9328A2F59EC41E15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5">
    <w:name w:val="E25D2199E435472BA65494C7DBF5D9A4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6">
    <w:name w:val="75B226DAA487424193B3B8140303805A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19">
    <w:name w:val="B49326BD444B424683C4EC32AF58B16D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19">
    <w:name w:val="9958570D83054E438BA5B68C5929A923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19">
    <w:name w:val="47DA8FCFFDCA440197AA0FC85E83DDD1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19">
    <w:name w:val="E1BDE886DC214231A95B846201BA50B8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19">
    <w:name w:val="F6DD5D0C7FBC4DEC953DF22CE3B877BE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19">
    <w:name w:val="15D8D917130E472CA4581775AA264637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19">
    <w:name w:val="CE261B93D9184BA18F0B9E62CDB9FFE1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1">
    <w:name w:val="79B4F7588E304FF89588D4CB88D376F9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7">
    <w:name w:val="3F5AC4383E384A8CB9A36300E94F3942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7">
    <w:name w:val="0D27468580434B9AAC42B58139716ABD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7">
    <w:name w:val="022087DA9A1D4A148DFF0AC701847FEE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7">
    <w:name w:val="A14FC38B817B4949ACC56FB07F55CFFB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7">
    <w:name w:val="1D1E001FB2944C24B8664E8FF9E3DC3A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3">
    <w:name w:val="5D99072D41BF405380B98171A73C59561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7">
    <w:name w:val="B9193A0A197949C0AF729C4A1AC293A8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7">
    <w:name w:val="03DDF424902C4193906F3F8D2CCC68B7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7">
    <w:name w:val="6FEB93FB1EF442FB8E84C74C2B021669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7">
    <w:name w:val="B416A4A43B92426CBAB884200C678265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7">
    <w:name w:val="DF976AA6CE6947E89474536109A4CDB5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7">
    <w:name w:val="6707192970B5453BA474A9BDA2426FD0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7">
    <w:name w:val="B32AC66B6FD94B1D9386787F86608045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7">
    <w:name w:val="BF9D21283C6846D08F9CEBFEC47FA81C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7">
    <w:name w:val="0D04FA47329F423D9C17FEB542459EF5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7">
    <w:name w:val="4F6E9C56B2F44A6EA305D3358A98B777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7">
    <w:name w:val="E48A2F7F43A745CD9328A2F59EC41E15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6">
    <w:name w:val="E25D2199E435472BA65494C7DBF5D9A4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7">
    <w:name w:val="75B226DAA487424193B3B8140303805A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0">
    <w:name w:val="B49326BD444B424683C4EC32AF58B16D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0">
    <w:name w:val="9958570D83054E438BA5B68C5929A923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0">
    <w:name w:val="47DA8FCFFDCA440197AA0FC85E83DDD1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0">
    <w:name w:val="E1BDE886DC214231A95B846201BA50B8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0">
    <w:name w:val="F6DD5D0C7FBC4DEC953DF22CE3B877BE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0">
    <w:name w:val="15D8D917130E472CA4581775AA264637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0">
    <w:name w:val="CE261B93D9184BA18F0B9E62CDB9FFE1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2">
    <w:name w:val="79B4F7588E304FF89588D4CB88D376F9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8">
    <w:name w:val="3F5AC4383E384A8CB9A36300E94F3942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8">
    <w:name w:val="0D27468580434B9AAC42B58139716ABD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8">
    <w:name w:val="022087DA9A1D4A148DFF0AC701847FEE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8">
    <w:name w:val="A14FC38B817B4949ACC56FB07F55CFFB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8">
    <w:name w:val="1D1E001FB2944C24B8664E8FF9E3DC3A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4">
    <w:name w:val="5D99072D41BF405380B98171A73C59561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8">
    <w:name w:val="B9193A0A197949C0AF729C4A1AC293A8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8">
    <w:name w:val="03DDF424902C4193906F3F8D2CCC68B7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8">
    <w:name w:val="6FEB93FB1EF442FB8E84C74C2B021669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8">
    <w:name w:val="B416A4A43B92426CBAB884200C678265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8">
    <w:name w:val="DF976AA6CE6947E89474536109A4CDB5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8">
    <w:name w:val="6707192970B5453BA474A9BDA2426FD0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8">
    <w:name w:val="B32AC66B6FD94B1D9386787F86608045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8">
    <w:name w:val="BF9D21283C6846D08F9CEBFEC47FA81C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8">
    <w:name w:val="0D04FA47329F423D9C17FEB542459EF5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8">
    <w:name w:val="4F6E9C56B2F44A6EA305D3358A98B777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8">
    <w:name w:val="E48A2F7F43A745CD9328A2F59EC41E15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7">
    <w:name w:val="E25D2199E435472BA65494C7DBF5D9A4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8">
    <w:name w:val="75B226DAA487424193B3B8140303805A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1">
    <w:name w:val="B49326BD444B424683C4EC32AF58B16D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1">
    <w:name w:val="9958570D83054E438BA5B68C5929A923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1">
    <w:name w:val="47DA8FCFFDCA440197AA0FC85E83DDD1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1">
    <w:name w:val="E1BDE886DC214231A95B846201BA50B8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1">
    <w:name w:val="F6DD5D0C7FBC4DEC953DF22CE3B877BE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1">
    <w:name w:val="15D8D917130E472CA4581775AA264637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1">
    <w:name w:val="CE261B93D9184BA18F0B9E62CDB9FFE1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3">
    <w:name w:val="79B4F7588E304FF89588D4CB88D376F9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19">
    <w:name w:val="3F5AC4383E384A8CB9A36300E94F3942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19">
    <w:name w:val="0D27468580434B9AAC42B58139716ABD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19">
    <w:name w:val="022087DA9A1D4A148DFF0AC701847FEE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19">
    <w:name w:val="A14FC38B817B4949ACC56FB07F55CFFB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19">
    <w:name w:val="1D1E001FB2944C24B8664E8FF9E3DC3A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5">
    <w:name w:val="5D99072D41BF405380B98171A73C59561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19">
    <w:name w:val="B9193A0A197949C0AF729C4A1AC293A8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19">
    <w:name w:val="03DDF424902C4193906F3F8D2CCC68B7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19">
    <w:name w:val="6FEB93FB1EF442FB8E84C74C2B021669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19">
    <w:name w:val="B416A4A43B92426CBAB884200C678265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19">
    <w:name w:val="DF976AA6CE6947E89474536109A4CDB5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19">
    <w:name w:val="6707192970B5453BA474A9BDA2426FD0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19">
    <w:name w:val="B32AC66B6FD94B1D9386787F86608045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19">
    <w:name w:val="BF9D21283C6846D08F9CEBFEC47FA81C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19">
    <w:name w:val="0D04FA47329F423D9C17FEB542459EF5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19">
    <w:name w:val="4F6E9C56B2F44A6EA305D3358A98B777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19">
    <w:name w:val="E48A2F7F43A745CD9328A2F59EC41E15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8">
    <w:name w:val="E25D2199E435472BA65494C7DBF5D9A4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19">
    <w:name w:val="75B226DAA487424193B3B8140303805A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2">
    <w:name w:val="B49326BD444B424683C4EC32AF58B16D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2">
    <w:name w:val="9958570D83054E438BA5B68C5929A923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2">
    <w:name w:val="47DA8FCFFDCA440197AA0FC85E83DDD1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2">
    <w:name w:val="E1BDE886DC214231A95B846201BA50B8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2">
    <w:name w:val="F6DD5D0C7FBC4DEC953DF22CE3B877BE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2">
    <w:name w:val="15D8D917130E472CA4581775AA264637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2">
    <w:name w:val="CE261B93D9184BA18F0B9E62CDB9FFE1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4">
    <w:name w:val="79B4F7588E304FF89588D4CB88D376F9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0">
    <w:name w:val="3F5AC4383E384A8CB9A36300E94F3942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0">
    <w:name w:val="0D27468580434B9AAC42B58139716ABD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0">
    <w:name w:val="022087DA9A1D4A148DFF0AC701847FEE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0">
    <w:name w:val="A14FC38B817B4949ACC56FB07F55CFFB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0">
    <w:name w:val="1D1E001FB2944C24B8664E8FF9E3DC3A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6">
    <w:name w:val="5D99072D41BF405380B98171A73C59561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0">
    <w:name w:val="B9193A0A197949C0AF729C4A1AC293A8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0">
    <w:name w:val="03DDF424902C4193906F3F8D2CCC68B7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0">
    <w:name w:val="6FEB93FB1EF442FB8E84C74C2B021669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0">
    <w:name w:val="B416A4A43B92426CBAB884200C678265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0">
    <w:name w:val="DF976AA6CE6947E89474536109A4CDB5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0">
    <w:name w:val="6707192970B5453BA474A9BDA2426FD0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0">
    <w:name w:val="B32AC66B6FD94B1D9386787F86608045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0">
    <w:name w:val="BF9D21283C6846D08F9CEBFEC47FA81C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20">
    <w:name w:val="0D04FA47329F423D9C17FEB542459EF5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20">
    <w:name w:val="4F6E9C56B2F44A6EA305D3358A98B777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0">
    <w:name w:val="E48A2F7F43A745CD9328A2F59EC41E15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9">
    <w:name w:val="E25D2199E435472BA65494C7DBF5D9A4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0">
    <w:name w:val="75B226DAA487424193B3B8140303805A2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3">
    <w:name w:val="B49326BD444B424683C4EC32AF58B16D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3">
    <w:name w:val="9958570D83054E438BA5B68C5929A923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3">
    <w:name w:val="47DA8FCFFDCA440197AA0FC85E83DDD1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3">
    <w:name w:val="E1BDE886DC214231A95B846201BA50B8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3">
    <w:name w:val="F6DD5D0C7FBC4DEC953DF22CE3B877BE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3">
    <w:name w:val="15D8D917130E472CA4581775AA264637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3">
    <w:name w:val="CE261B93D9184BA18F0B9E62CDB9FFE1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5">
    <w:name w:val="79B4F7588E304FF89588D4CB88D376F9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1">
    <w:name w:val="3F5AC4383E384A8CB9A36300E94F3942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1">
    <w:name w:val="0D27468580434B9AAC42B58139716ABD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1">
    <w:name w:val="022087DA9A1D4A148DFF0AC701847FEE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1">
    <w:name w:val="A14FC38B817B4949ACC56FB07F55CFFB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1">
    <w:name w:val="1D1E001FB2944C24B8664E8FF9E3DC3A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7">
    <w:name w:val="5D99072D41BF405380B98171A73C59561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1">
    <w:name w:val="B9193A0A197949C0AF729C4A1AC293A8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1">
    <w:name w:val="03DDF424902C4193906F3F8D2CCC68B7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1">
    <w:name w:val="6FEB93FB1EF442FB8E84C74C2B021669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1">
    <w:name w:val="B416A4A43B92426CBAB884200C678265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1">
    <w:name w:val="DF976AA6CE6947E89474536109A4CDB5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1">
    <w:name w:val="6707192970B5453BA474A9BDA2426FD0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1">
    <w:name w:val="B32AC66B6FD94B1D9386787F86608045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1">
    <w:name w:val="BF9D21283C6846D08F9CEBFEC47FA81C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04FA47329F423D9C17FEB542459EF521">
    <w:name w:val="0D04FA47329F423D9C17FEB542459EF5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21">
    <w:name w:val="4F6E9C56B2F44A6EA305D3358A98B777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1">
    <w:name w:val="E48A2F7F43A745CD9328A2F59EC41E15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E6315C4A8B04C54BAEC45995A6D4B88">
    <w:name w:val="2E6315C4A8B04C54BAEC45995A6D4B88"/>
    <w:rsid w:val="00292FB3"/>
  </w:style>
  <w:style w:type="paragraph" w:customStyle="1" w:styleId="795B0DA4603141FD86C0DD6949690B7A">
    <w:name w:val="795B0DA4603141FD86C0DD6949690B7A"/>
    <w:rsid w:val="00292FB3"/>
  </w:style>
  <w:style w:type="paragraph" w:customStyle="1" w:styleId="2071E030FADA469A9649B1DA7AC1EF56">
    <w:name w:val="2071E030FADA469A9649B1DA7AC1EF56"/>
    <w:rsid w:val="00292FB3"/>
  </w:style>
  <w:style w:type="paragraph" w:customStyle="1" w:styleId="E25D2199E435472BA65494C7DBF5D9A410">
    <w:name w:val="E25D2199E435472BA65494C7DBF5D9A410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1">
    <w:name w:val="75B226DAA487424193B3B8140303805A2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4">
    <w:name w:val="B49326BD444B424683C4EC32AF58B16D2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4">
    <w:name w:val="9958570D83054E438BA5B68C5929A9232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4">
    <w:name w:val="47DA8FCFFDCA440197AA0FC85E83DDD12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4">
    <w:name w:val="E1BDE886DC214231A95B846201BA50B82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4">
    <w:name w:val="F6DD5D0C7FBC4DEC953DF22CE3B877BE2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4">
    <w:name w:val="15D8D917130E472CA4581775AA2646372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4">
    <w:name w:val="CE261B93D9184BA18F0B9E62CDB9FFE124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6">
    <w:name w:val="79B4F7588E304FF89588D4CB88D376F96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2">
    <w:name w:val="3F5AC4383E384A8CB9A36300E94F3942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2">
    <w:name w:val="0D27468580434B9AAC42B58139716ABD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2">
    <w:name w:val="022087DA9A1D4A148DFF0AC701847FEE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2">
    <w:name w:val="A14FC38B817B4949ACC56FB07F55CFFB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2">
    <w:name w:val="1D1E001FB2944C24B8664E8FF9E3DC3A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8">
    <w:name w:val="5D99072D41BF405380B98171A73C595618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2">
    <w:name w:val="B9193A0A197949C0AF729C4A1AC293A8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2">
    <w:name w:val="03DDF424902C4193906F3F8D2CCC68B7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2">
    <w:name w:val="6FEB93FB1EF442FB8E84C74C2B021669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2">
    <w:name w:val="B416A4A43B92426CBAB884200C678265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2">
    <w:name w:val="DF976AA6CE6947E89474536109A4CDB5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2">
    <w:name w:val="6707192970B5453BA474A9BDA2426FD0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2">
    <w:name w:val="B32AC66B6FD94B1D9386787F86608045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2">
    <w:name w:val="BF9D21283C6846D08F9CEBFEC47FA81C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22">
    <w:name w:val="4F6E9C56B2F44A6EA305D3358A98B777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2">
    <w:name w:val="E48A2F7F43A745CD9328A2F59EC41E15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1">
    <w:name w:val="E25D2199E435472BA65494C7DBF5D9A411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2">
    <w:name w:val="75B226DAA487424193B3B8140303805A22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5">
    <w:name w:val="B49326BD444B424683C4EC32AF58B16D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5">
    <w:name w:val="9958570D83054E438BA5B68C5929A923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5">
    <w:name w:val="47DA8FCFFDCA440197AA0FC85E83DDD1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5">
    <w:name w:val="E1BDE886DC214231A95B846201BA50B8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5">
    <w:name w:val="F6DD5D0C7FBC4DEC953DF22CE3B877BE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5">
    <w:name w:val="15D8D917130E472CA4581775AA264637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5">
    <w:name w:val="CE261B93D9184BA18F0B9E62CDB9FFE125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7">
    <w:name w:val="79B4F7588E304FF89588D4CB88D376F97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3">
    <w:name w:val="3F5AC4383E384A8CB9A36300E94F3942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3">
    <w:name w:val="0D27468580434B9AAC42B58139716ABD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3">
    <w:name w:val="022087DA9A1D4A148DFF0AC701847FEE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3">
    <w:name w:val="A14FC38B817B4949ACC56FB07F55CFFB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3">
    <w:name w:val="1D1E001FB2944C24B8664E8FF9E3DC3A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19">
    <w:name w:val="5D99072D41BF405380B98171A73C595619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3">
    <w:name w:val="B9193A0A197949C0AF729C4A1AC293A8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3">
    <w:name w:val="03DDF424902C4193906F3F8D2CCC68B7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3">
    <w:name w:val="6FEB93FB1EF442FB8E84C74C2B021669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3">
    <w:name w:val="B416A4A43B92426CBAB884200C678265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3">
    <w:name w:val="DF976AA6CE6947E89474536109A4CDB5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3">
    <w:name w:val="6707192970B5453BA474A9BDA2426FD0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3">
    <w:name w:val="B32AC66B6FD94B1D9386787F86608045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3">
    <w:name w:val="BF9D21283C6846D08F9CEBFEC47FA81C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6E9C56B2F44A6EA305D3358A98B77723">
    <w:name w:val="4F6E9C56B2F44A6EA305D3358A98B777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3">
    <w:name w:val="E48A2F7F43A745CD9328A2F59EC41E1523"/>
    <w:rsid w:val="00292FB3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2">
    <w:name w:val="E25D2199E435472BA65494C7DBF5D9A412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3">
    <w:name w:val="75B226DAA487424193B3B8140303805A23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6">
    <w:name w:val="B49326BD444B424683C4EC32AF58B16D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6">
    <w:name w:val="9958570D83054E438BA5B68C5929A923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6">
    <w:name w:val="47DA8FCFFDCA440197AA0FC85E83DDD1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6">
    <w:name w:val="E1BDE886DC214231A95B846201BA50B8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6">
    <w:name w:val="F6DD5D0C7FBC4DEC953DF22CE3B877BE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6">
    <w:name w:val="15D8D917130E472CA4581775AA264637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6">
    <w:name w:val="CE261B93D9184BA18F0B9E62CDB9FFE1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8">
    <w:name w:val="79B4F7588E304FF89588D4CB88D376F9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310241016DC468F8B3F3A3506D49D31">
    <w:name w:val="2310241016DC468F8B3F3A3506D49D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4">
    <w:name w:val="3F5AC4383E384A8CB9A36300E94F3942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4">
    <w:name w:val="0D27468580434B9AAC42B58139716ABD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4">
    <w:name w:val="022087DA9A1D4A148DFF0AC701847FEE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4">
    <w:name w:val="A14FC38B817B4949ACC56FB07F55CFFB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4">
    <w:name w:val="1D1E001FB2944C24B8664E8FF9E3DC3A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0">
    <w:name w:val="5D99072D41BF405380B98171A73C59562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4">
    <w:name w:val="B9193A0A197949C0AF729C4A1AC293A8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4">
    <w:name w:val="03DDF424902C4193906F3F8D2CCC68B7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4">
    <w:name w:val="6FEB93FB1EF442FB8E84C74C2B021669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4">
    <w:name w:val="B416A4A43B92426CBAB884200C678265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4">
    <w:name w:val="DF976AA6CE6947E89474536109A4CDB5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4">
    <w:name w:val="6707192970B5453BA474A9BDA2426FD0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4">
    <w:name w:val="B32AC66B6FD94B1D9386787F86608045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4">
    <w:name w:val="BF9D21283C6846D08F9CEBFEC47FA81C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4">
    <w:name w:val="E48A2F7F43A745CD9328A2F59EC41E15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3">
    <w:name w:val="E25D2199E435472BA65494C7DBF5D9A413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4">
    <w:name w:val="75B226DAA487424193B3B8140303805A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7">
    <w:name w:val="B49326BD444B424683C4EC32AF58B16D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7">
    <w:name w:val="9958570D83054E438BA5B68C5929A923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7">
    <w:name w:val="47DA8FCFFDCA440197AA0FC85E83DDD1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7">
    <w:name w:val="E1BDE886DC214231A95B846201BA50B8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7">
    <w:name w:val="F6DD5D0C7FBC4DEC953DF22CE3B877BE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7">
    <w:name w:val="15D8D917130E472CA4581775AA264637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7">
    <w:name w:val="CE261B93D9184BA18F0B9E62CDB9FFE1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9">
    <w:name w:val="79B4F7588E304FF89588D4CB88D376F9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310241016DC468F8B3F3A3506D49D311">
    <w:name w:val="2310241016DC468F8B3F3A3506D49D31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5">
    <w:name w:val="3F5AC4383E384A8CB9A36300E94F3942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5">
    <w:name w:val="0D27468580434B9AAC42B58139716ABD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5">
    <w:name w:val="022087DA9A1D4A148DFF0AC701847FEE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5">
    <w:name w:val="A14FC38B817B4949ACC56FB07F55CFFB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5">
    <w:name w:val="1D1E001FB2944C24B8664E8FF9E3DC3A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1">
    <w:name w:val="5D99072D41BF405380B98171A73C59562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5">
    <w:name w:val="B9193A0A197949C0AF729C4A1AC293A8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5">
    <w:name w:val="03DDF424902C4193906F3F8D2CCC68B7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5">
    <w:name w:val="6FEB93FB1EF442FB8E84C74C2B021669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5">
    <w:name w:val="B416A4A43B92426CBAB884200C678265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5">
    <w:name w:val="DF976AA6CE6947E89474536109A4CDB5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5">
    <w:name w:val="6707192970B5453BA474A9BDA2426FD0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5">
    <w:name w:val="B32AC66B6FD94B1D9386787F86608045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5">
    <w:name w:val="BF9D21283C6846D08F9CEBFEC47FA81C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5">
    <w:name w:val="E48A2F7F43A745CD9328A2F59EC41E15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4">
    <w:name w:val="E25D2199E435472BA65494C7DBF5D9A41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5">
    <w:name w:val="75B226DAA487424193B3B8140303805A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8">
    <w:name w:val="B49326BD444B424683C4EC32AF58B16D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8">
    <w:name w:val="9958570D83054E438BA5B68C5929A923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8">
    <w:name w:val="47DA8FCFFDCA440197AA0FC85E83DDD1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8">
    <w:name w:val="E1BDE886DC214231A95B846201BA50B8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8">
    <w:name w:val="F6DD5D0C7FBC4DEC953DF22CE3B877BE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8">
    <w:name w:val="15D8D917130E472CA4581775AA264637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8">
    <w:name w:val="CE261B93D9184BA18F0B9E62CDB9FFE1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10">
    <w:name w:val="79B4F7588E304FF89588D4CB88D376F91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310241016DC468F8B3F3A3506D49D312">
    <w:name w:val="2310241016DC468F8B3F3A3506D49D312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795B4B2C9804D9C81486D8BF263B4DE">
    <w:name w:val="A795B4B2C9804D9C81486D8BF263B4DE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6">
    <w:name w:val="3F5AC4383E384A8CB9A36300E94F3942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6">
    <w:name w:val="0D27468580434B9AAC42B58139716ABD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6">
    <w:name w:val="022087DA9A1D4A148DFF0AC701847FEE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6">
    <w:name w:val="A14FC38B817B4949ACC56FB07F55CFFB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6">
    <w:name w:val="1D1E001FB2944C24B8664E8FF9E3DC3A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2">
    <w:name w:val="5D99072D41BF405380B98171A73C595622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6">
    <w:name w:val="B9193A0A197949C0AF729C4A1AC293A8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6">
    <w:name w:val="03DDF424902C4193906F3F8D2CCC68B7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6">
    <w:name w:val="6FEB93FB1EF442FB8E84C74C2B021669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6">
    <w:name w:val="B416A4A43B92426CBAB884200C678265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6">
    <w:name w:val="DF976AA6CE6947E89474536109A4CDB5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6">
    <w:name w:val="6707192970B5453BA474A9BDA2426FD0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6">
    <w:name w:val="B32AC66B6FD94B1D9386787F86608045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6">
    <w:name w:val="BF9D21283C6846D08F9CEBFEC47FA81C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6">
    <w:name w:val="E48A2F7F43A745CD9328A2F59EC41E15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5">
    <w:name w:val="E25D2199E435472BA65494C7DBF5D9A41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6">
    <w:name w:val="75B226DAA487424193B3B8140303805A2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29">
    <w:name w:val="B49326BD444B424683C4EC32AF58B16D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29">
    <w:name w:val="9958570D83054E438BA5B68C5929A923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29">
    <w:name w:val="47DA8FCFFDCA440197AA0FC85E83DDD1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29">
    <w:name w:val="E1BDE886DC214231A95B846201BA50B8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29">
    <w:name w:val="F6DD5D0C7FBC4DEC953DF22CE3B877BE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29">
    <w:name w:val="15D8D917130E472CA4581775AA264637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29">
    <w:name w:val="CE261B93D9184BA18F0B9E62CDB9FFE1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11">
    <w:name w:val="79B4F7588E304FF89588D4CB88D376F91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310241016DC468F8B3F3A3506D49D313">
    <w:name w:val="2310241016DC468F8B3F3A3506D49D313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795B4B2C9804D9C81486D8BF263B4DE1">
    <w:name w:val="A795B4B2C9804D9C81486D8BF263B4DE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7">
    <w:name w:val="3F5AC4383E384A8CB9A36300E94F3942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7">
    <w:name w:val="0D27468580434B9AAC42B58139716ABD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7">
    <w:name w:val="022087DA9A1D4A148DFF0AC701847FEE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7">
    <w:name w:val="A14FC38B817B4949ACC56FB07F55CFFB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7">
    <w:name w:val="1D1E001FB2944C24B8664E8FF9E3DC3A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3">
    <w:name w:val="5D99072D41BF405380B98171A73C595623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7">
    <w:name w:val="B9193A0A197949C0AF729C4A1AC293A8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7">
    <w:name w:val="03DDF424902C4193906F3F8D2CCC68B7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7">
    <w:name w:val="6FEB93FB1EF442FB8E84C74C2B021669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7">
    <w:name w:val="B416A4A43B92426CBAB884200C678265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7">
    <w:name w:val="DF976AA6CE6947E89474536109A4CDB5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7">
    <w:name w:val="6707192970B5453BA474A9BDA2426FD0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7">
    <w:name w:val="B32AC66B6FD94B1D9386787F86608045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7">
    <w:name w:val="BF9D21283C6846D08F9CEBFEC47FA81C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7">
    <w:name w:val="E48A2F7F43A745CD9328A2F59EC41E15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6">
    <w:name w:val="E25D2199E435472BA65494C7DBF5D9A416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7">
    <w:name w:val="75B226DAA487424193B3B8140303805A2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0">
    <w:name w:val="B49326BD444B424683C4EC32AF58B16D3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0">
    <w:name w:val="9958570D83054E438BA5B68C5929A9233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0">
    <w:name w:val="47DA8FCFFDCA440197AA0FC85E83DDD13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0">
    <w:name w:val="E1BDE886DC214231A95B846201BA50B83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0">
    <w:name w:val="F6DD5D0C7FBC4DEC953DF22CE3B877BE3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0">
    <w:name w:val="15D8D917130E472CA4581775AA2646373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0">
    <w:name w:val="CE261B93D9184BA18F0B9E62CDB9FFE130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12">
    <w:name w:val="79B4F7588E304FF89588D4CB88D376F912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310241016DC468F8B3F3A3506D49D314">
    <w:name w:val="2310241016DC468F8B3F3A3506D49D31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795B4B2C9804D9C81486D8BF263B4DE2">
    <w:name w:val="A795B4B2C9804D9C81486D8BF263B4DE2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8">
    <w:name w:val="3F5AC4383E384A8CB9A36300E94F3942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8">
    <w:name w:val="0D27468580434B9AAC42B58139716ABD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8">
    <w:name w:val="022087DA9A1D4A148DFF0AC701847FEE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8">
    <w:name w:val="A14FC38B817B4949ACC56FB07F55CFFB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8">
    <w:name w:val="1D1E001FB2944C24B8664E8FF9E3DC3A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4">
    <w:name w:val="5D99072D41BF405380B98171A73C595624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8">
    <w:name w:val="B9193A0A197949C0AF729C4A1AC293A8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8">
    <w:name w:val="03DDF424902C4193906F3F8D2CCC68B7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8">
    <w:name w:val="6FEB93FB1EF442FB8E84C74C2B021669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8">
    <w:name w:val="B416A4A43B92426CBAB884200C678265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8">
    <w:name w:val="DF976AA6CE6947E89474536109A4CDB5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8">
    <w:name w:val="6707192970B5453BA474A9BDA2426FD0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8">
    <w:name w:val="B32AC66B6FD94B1D9386787F86608045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8">
    <w:name w:val="BF9D21283C6846D08F9CEBFEC47FA81C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8">
    <w:name w:val="E48A2F7F43A745CD9328A2F59EC41E15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17">
    <w:name w:val="E25D2199E435472BA65494C7DBF5D9A417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8">
    <w:name w:val="75B226DAA487424193B3B8140303805A28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1">
    <w:name w:val="B49326BD444B424683C4EC32AF58B16D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1">
    <w:name w:val="9958570D83054E438BA5B68C5929A923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1">
    <w:name w:val="47DA8FCFFDCA440197AA0FC85E83DDD1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1">
    <w:name w:val="E1BDE886DC214231A95B846201BA50B8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1">
    <w:name w:val="F6DD5D0C7FBC4DEC953DF22CE3B877BE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1">
    <w:name w:val="15D8D917130E472CA4581775AA264637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1">
    <w:name w:val="CE261B93D9184BA18F0B9E62CDB9FFE131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9B4F7588E304FF89588D4CB88D376F913">
    <w:name w:val="79B4F7588E304FF89588D4CB88D376F913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2310241016DC468F8B3F3A3506D49D315">
    <w:name w:val="2310241016DC468F8B3F3A3506D49D31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795B4B2C9804D9C81486D8BF263B4DE3">
    <w:name w:val="A795B4B2C9804D9C81486D8BF263B4DE3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3F5AC4383E384A8CB9A36300E94F394229">
    <w:name w:val="3F5AC4383E384A8CB9A36300E94F3942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D27468580434B9AAC42B58139716ABD29">
    <w:name w:val="0D27468580434B9AAC42B58139716ABD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29">
    <w:name w:val="022087DA9A1D4A148DFF0AC701847FEE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29">
    <w:name w:val="A14FC38B817B4949ACC56FB07F55CFFB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29">
    <w:name w:val="1D1E001FB2944C24B8664E8FF9E3DC3A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5">
    <w:name w:val="5D99072D41BF405380B98171A73C595625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9193A0A197949C0AF729C4A1AC293A829">
    <w:name w:val="B9193A0A197949C0AF729C4A1AC293A8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29">
    <w:name w:val="03DDF424902C4193906F3F8D2CCC68B7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29">
    <w:name w:val="6FEB93FB1EF442FB8E84C74C2B021669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29">
    <w:name w:val="B416A4A43B92426CBAB884200C678265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29">
    <w:name w:val="DF976AA6CE6947E89474536109A4CDB5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29">
    <w:name w:val="6707192970B5453BA474A9BDA2426FD0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29">
    <w:name w:val="B32AC66B6FD94B1D9386787F86608045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29">
    <w:name w:val="BF9D21283C6846D08F9CEBFEC47FA81C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29">
    <w:name w:val="E48A2F7F43A745CD9328A2F59EC41E1529"/>
    <w:rsid w:val="00382E89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A516D3D023E4E9E8D893691C9D742BB">
    <w:name w:val="6A516D3D023E4E9E8D893691C9D742BB"/>
    <w:rsid w:val="00457A7E"/>
  </w:style>
  <w:style w:type="paragraph" w:customStyle="1" w:styleId="DA48A1F45A6341E583F0817E904ABFDE">
    <w:name w:val="DA48A1F45A6341E583F0817E904ABFDE"/>
    <w:rsid w:val="00457A7E"/>
  </w:style>
  <w:style w:type="paragraph" w:customStyle="1" w:styleId="49467E41E68D4CE68539F94338A9AED0">
    <w:name w:val="49467E41E68D4CE68539F94338A9AED0"/>
    <w:rsid w:val="00457A7E"/>
  </w:style>
  <w:style w:type="paragraph" w:customStyle="1" w:styleId="BFF82FC29076465D9EFBE00CCD110FDF">
    <w:name w:val="BFF82FC29076465D9EFBE00CCD110FDF"/>
    <w:rsid w:val="00457A7E"/>
  </w:style>
  <w:style w:type="paragraph" w:customStyle="1" w:styleId="DB22C003C00F42E5A868D0DB5DE63078">
    <w:name w:val="DB22C003C00F42E5A868D0DB5DE63078"/>
    <w:rsid w:val="00457A7E"/>
  </w:style>
  <w:style w:type="paragraph" w:customStyle="1" w:styleId="E25D2199E435472BA65494C7DBF5D9A418">
    <w:name w:val="E25D2199E435472BA65494C7DBF5D9A418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29">
    <w:name w:val="75B226DAA487424193B3B8140303805A29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2">
    <w:name w:val="B49326BD444B424683C4EC32AF58B16D32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2">
    <w:name w:val="9958570D83054E438BA5B68C5929A92332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2">
    <w:name w:val="47DA8FCFFDCA440197AA0FC85E83DDD132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2">
    <w:name w:val="E1BDE886DC214231A95B846201BA50B832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2">
    <w:name w:val="F6DD5D0C7FBC4DEC953DF22CE3B877BE32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2">
    <w:name w:val="15D8D917130E472CA4581775AA26463732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2">
    <w:name w:val="CE261B93D9184BA18F0B9E62CDB9FFE132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A48A1F45A6341E583F0817E904ABFDE1">
    <w:name w:val="DA48A1F45A6341E583F0817E904ABFDE1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9467E41E68D4CE68539F94338A9AED01">
    <w:name w:val="49467E41E68D4CE68539F94338A9AED01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7D34002D4440F0A224A9C29C68AA1A">
    <w:name w:val="4F7D34002D4440F0A224A9C29C68AA1A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F82FC29076465D9EFBE00CCD110FDF1">
    <w:name w:val="BFF82FC29076465D9EFBE00CCD110FDF1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B22C003C00F42E5A868D0DB5DE630781">
    <w:name w:val="DB22C003C00F42E5A868D0DB5DE630781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30">
    <w:name w:val="022087DA9A1D4A148DFF0AC701847FEE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30">
    <w:name w:val="A14FC38B817B4949ACC56FB07F55CFFB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30">
    <w:name w:val="1D1E001FB2944C24B8664E8FF9E3DC3A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6">
    <w:name w:val="5D99072D41BF405380B98171A73C595626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30">
    <w:name w:val="03DDF424902C4193906F3F8D2CCC68B7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30">
    <w:name w:val="6FEB93FB1EF442FB8E84C74C2B021669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16A4A43B92426CBAB884200C67826530">
    <w:name w:val="B416A4A43B92426CBAB884200C678265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F976AA6CE6947E89474536109A4CDB530">
    <w:name w:val="DF976AA6CE6947E89474536109A4CDB5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30">
    <w:name w:val="6707192970B5453BA474A9BDA2426FD0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30">
    <w:name w:val="B32AC66B6FD94B1D9386787F86608045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30">
    <w:name w:val="BF9D21283C6846D08F9CEBFEC47FA81C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48A2F7F43A745CD9328A2F59EC41E1530">
    <w:name w:val="E48A2F7F43A745CD9328A2F59EC41E1530"/>
    <w:rsid w:val="00457A7E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81B0F927CE0F4A8E8CC389C12635CF23">
    <w:name w:val="81B0F927CE0F4A8E8CC389C12635CF23"/>
    <w:rsid w:val="00457A7E"/>
  </w:style>
  <w:style w:type="paragraph" w:customStyle="1" w:styleId="CF3E73695B9D4285A1B072AD7ACD73EF">
    <w:name w:val="CF3E73695B9D4285A1B072AD7ACD73EF"/>
    <w:rsid w:val="00457A7E"/>
  </w:style>
  <w:style w:type="paragraph" w:customStyle="1" w:styleId="E25D2199E435472BA65494C7DBF5D9A419">
    <w:name w:val="E25D2199E435472BA65494C7DBF5D9A419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30">
    <w:name w:val="75B226DAA487424193B3B8140303805A30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3">
    <w:name w:val="B49326BD444B424683C4EC32AF58B16D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3">
    <w:name w:val="9958570D83054E438BA5B68C5929A923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3">
    <w:name w:val="47DA8FCFFDCA440197AA0FC85E83DDD1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3">
    <w:name w:val="E1BDE886DC214231A95B846201BA50B8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3">
    <w:name w:val="F6DD5D0C7FBC4DEC953DF22CE3B877BE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3">
    <w:name w:val="15D8D917130E472CA4581775AA264637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3">
    <w:name w:val="CE261B93D9184BA18F0B9E62CDB9FFE1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A48A1F45A6341E583F0817E904ABFDE2">
    <w:name w:val="DA48A1F45A6341E583F0817E904ABFDE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9467E41E68D4CE68539F94338A9AED02">
    <w:name w:val="49467E41E68D4CE68539F94338A9AED0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7D34002D4440F0A224A9C29C68AA1A1">
    <w:name w:val="4F7D34002D4440F0A224A9C29C68AA1A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F82FC29076465D9EFBE00CCD110FDF2">
    <w:name w:val="BFF82FC29076465D9EFBE00CCD110FDF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B22C003C00F42E5A868D0DB5DE630782">
    <w:name w:val="DB22C003C00F42E5A868D0DB5DE63078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31">
    <w:name w:val="022087DA9A1D4A148DFF0AC701847FEE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31">
    <w:name w:val="A14FC38B817B4949ACC56FB07F55CFFB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31">
    <w:name w:val="1D1E001FB2944C24B8664E8FF9E3DC3A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7">
    <w:name w:val="5D99072D41BF405380B98171A73C595627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31">
    <w:name w:val="03DDF424902C4193906F3F8D2CCC68B7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31">
    <w:name w:val="6FEB93FB1EF442FB8E84C74C2B021669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31">
    <w:name w:val="6707192970B5453BA474A9BDA2426FD0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31">
    <w:name w:val="B32AC66B6FD94B1D9386787F86608045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31">
    <w:name w:val="BF9D21283C6846D08F9CEBFEC47FA81C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20">
    <w:name w:val="E25D2199E435472BA65494C7DBF5D9A420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31">
    <w:name w:val="75B226DAA487424193B3B8140303805A3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4">
    <w:name w:val="B49326BD444B424683C4EC32AF58B16D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4">
    <w:name w:val="9958570D83054E438BA5B68C5929A923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4">
    <w:name w:val="47DA8FCFFDCA440197AA0FC85E83DDD1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4">
    <w:name w:val="E1BDE886DC214231A95B846201BA50B8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4">
    <w:name w:val="F6DD5D0C7FBC4DEC953DF22CE3B877BE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4">
    <w:name w:val="15D8D917130E472CA4581775AA264637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4">
    <w:name w:val="CE261B93D9184BA18F0B9E62CDB9FFE1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A48A1F45A6341E583F0817E904ABFDE3">
    <w:name w:val="DA48A1F45A6341E583F0817E904ABFDE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9467E41E68D4CE68539F94338A9AED03">
    <w:name w:val="49467E41E68D4CE68539F94338A9AED0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7D34002D4440F0A224A9C29C68AA1A2">
    <w:name w:val="4F7D34002D4440F0A224A9C29C68AA1A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F82FC29076465D9EFBE00CCD110FDF3">
    <w:name w:val="BFF82FC29076465D9EFBE00CCD110FDF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B22C003C00F42E5A868D0DB5DE630783">
    <w:name w:val="DB22C003C00F42E5A868D0DB5DE63078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32">
    <w:name w:val="022087DA9A1D4A148DFF0AC701847FEE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32">
    <w:name w:val="A14FC38B817B4949ACC56FB07F55CFFB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32">
    <w:name w:val="1D1E001FB2944C24B8664E8FF9E3DC3A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8">
    <w:name w:val="5D99072D41BF405380B98171A73C595628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32">
    <w:name w:val="03DDF424902C4193906F3F8D2CCC68B7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32">
    <w:name w:val="6FEB93FB1EF442FB8E84C74C2B021669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32">
    <w:name w:val="6707192970B5453BA474A9BDA2426FD0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32">
    <w:name w:val="B32AC66B6FD94B1D9386787F86608045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32">
    <w:name w:val="BF9D21283C6846D08F9CEBFEC47FA81C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21">
    <w:name w:val="E25D2199E435472BA65494C7DBF5D9A421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32">
    <w:name w:val="75B226DAA487424193B3B8140303805A3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5">
    <w:name w:val="B49326BD444B424683C4EC32AF58B16D3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5">
    <w:name w:val="9958570D83054E438BA5B68C5929A9233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5">
    <w:name w:val="47DA8FCFFDCA440197AA0FC85E83DDD13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5">
    <w:name w:val="E1BDE886DC214231A95B846201BA50B83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5">
    <w:name w:val="F6DD5D0C7FBC4DEC953DF22CE3B877BE3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5">
    <w:name w:val="15D8D917130E472CA4581775AA2646373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5">
    <w:name w:val="CE261B93D9184BA18F0B9E62CDB9FFE13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A48A1F45A6341E583F0817E904ABFDE4">
    <w:name w:val="DA48A1F45A6341E583F0817E904ABFDE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9467E41E68D4CE68539F94338A9AED04">
    <w:name w:val="49467E41E68D4CE68539F94338A9AED0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7D34002D4440F0A224A9C29C68AA1A3">
    <w:name w:val="4F7D34002D4440F0A224A9C29C68AA1A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F82FC29076465D9EFBE00CCD110FDF4">
    <w:name w:val="BFF82FC29076465D9EFBE00CCD110FDF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B22C003C00F42E5A868D0DB5DE630784">
    <w:name w:val="DB22C003C00F42E5A868D0DB5DE63078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33">
    <w:name w:val="022087DA9A1D4A148DFF0AC701847FEE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33">
    <w:name w:val="A14FC38B817B4949ACC56FB07F55CFFB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33">
    <w:name w:val="1D1E001FB2944C24B8664E8FF9E3DC3A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29">
    <w:name w:val="5D99072D41BF405380B98171A73C595629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33">
    <w:name w:val="03DDF424902C4193906F3F8D2CCC68B7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33">
    <w:name w:val="6FEB93FB1EF442FB8E84C74C2B021669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33">
    <w:name w:val="6707192970B5453BA474A9BDA2426FD0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33">
    <w:name w:val="B32AC66B6FD94B1D9386787F86608045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33">
    <w:name w:val="BF9D21283C6846D08F9CEBFEC47FA81C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25D2199E435472BA65494C7DBF5D9A422">
    <w:name w:val="E25D2199E435472BA65494C7DBF5D9A422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75B226DAA487424193B3B8140303805A33">
    <w:name w:val="75B226DAA487424193B3B8140303805A33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49326BD444B424683C4EC32AF58B16D36">
    <w:name w:val="B49326BD444B424683C4EC32AF58B16D36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9958570D83054E438BA5B68C5929A92336">
    <w:name w:val="9958570D83054E438BA5B68C5929A92336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7DA8FCFFDCA440197AA0FC85E83DDD136">
    <w:name w:val="47DA8FCFFDCA440197AA0FC85E83DDD136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E1BDE886DC214231A95B846201BA50B836">
    <w:name w:val="E1BDE886DC214231A95B846201BA50B836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F6DD5D0C7FBC4DEC953DF22CE3B877BE36">
    <w:name w:val="F6DD5D0C7FBC4DEC953DF22CE3B877BE36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5D8D917130E472CA4581775AA26463736">
    <w:name w:val="15D8D917130E472CA4581775AA26463736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CE261B93D9184BA18F0B9E62CDB9FFE136">
    <w:name w:val="CE261B93D9184BA18F0B9E62CDB9FFE136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A48A1F45A6341E583F0817E904ABFDE5">
    <w:name w:val="DA48A1F45A6341E583F0817E904ABFDE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9467E41E68D4CE68539F94338A9AED05">
    <w:name w:val="49467E41E68D4CE68539F94338A9AED0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4F7D34002D4440F0A224A9C29C68AA1A4">
    <w:name w:val="4F7D34002D4440F0A224A9C29C68AA1A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F82FC29076465D9EFBE00CCD110FDF5">
    <w:name w:val="BFF82FC29076465D9EFBE00CCD110FDF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DB22C003C00F42E5A868D0DB5DE630785">
    <w:name w:val="DB22C003C00F42E5A868D0DB5DE630785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22087DA9A1D4A148DFF0AC701847FEE34">
    <w:name w:val="022087DA9A1D4A148DFF0AC701847FEE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A14FC38B817B4949ACC56FB07F55CFFB34">
    <w:name w:val="A14FC38B817B4949ACC56FB07F55CFFB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1D1E001FB2944C24B8664E8FF9E3DC3A34">
    <w:name w:val="1D1E001FB2944C24B8664E8FF9E3DC3A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5D99072D41BF405380B98171A73C595630">
    <w:name w:val="5D99072D41BF405380B98171A73C595630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03DDF424902C4193906F3F8D2CCC68B734">
    <w:name w:val="03DDF424902C4193906F3F8D2CCC68B7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FEB93FB1EF442FB8E84C74C2B02166934">
    <w:name w:val="6FEB93FB1EF442FB8E84C74C2B021669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6707192970B5453BA474A9BDA2426FD034">
    <w:name w:val="6707192970B5453BA474A9BDA2426FD0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32AC66B6FD94B1D9386787F8660804534">
    <w:name w:val="B32AC66B6FD94B1D9386787F86608045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  <w:style w:type="paragraph" w:customStyle="1" w:styleId="BF9D21283C6846D08F9CEBFEC47FA81C34">
    <w:name w:val="BF9D21283C6846D08F9CEBFEC47FA81C34"/>
    <w:rsid w:val="007060F6"/>
    <w:pPr>
      <w:spacing w:after="0" w:line="240" w:lineRule="auto"/>
    </w:pPr>
    <w:rPr>
      <w:rFonts w:ascii="Arial" w:eastAsia="Times New Roman" w:hAnsi="Arial" w:cs="Times New Roman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884C9-F232-40DF-8268-C6ECFD911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WC</Company>
  <LinksUpToDate>false</LinksUpToDate>
  <CharactersWithSpaces>2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ton Arendse</dc:creator>
  <cp:lastModifiedBy>Peter Adams</cp:lastModifiedBy>
  <cp:revision>22</cp:revision>
  <cp:lastPrinted>2016-08-04T12:04:00Z</cp:lastPrinted>
  <dcterms:created xsi:type="dcterms:W3CDTF">2016-09-12T08:13:00Z</dcterms:created>
  <dcterms:modified xsi:type="dcterms:W3CDTF">2016-09-13T06:16:00Z</dcterms:modified>
</cp:coreProperties>
</file>